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43024D" w14:textId="33D9D4B1" w:rsidR="00160FE4" w:rsidRPr="00614E30" w:rsidRDefault="00160FE4" w:rsidP="00620C0C">
      <w:pPr>
        <w:pStyle w:val="Heading1"/>
        <w:rPr>
          <w:b/>
          <w:sz w:val="36"/>
        </w:rPr>
      </w:pPr>
      <w:r w:rsidRPr="00614E30">
        <w:rPr>
          <w:b/>
          <w:sz w:val="36"/>
        </w:rPr>
        <w:t>Semester Project – Object Oriented Analysis and</w:t>
      </w:r>
      <w:bookmarkStart w:id="0" w:name="_GoBack"/>
      <w:bookmarkEnd w:id="0"/>
      <w:r w:rsidRPr="00614E30">
        <w:rPr>
          <w:b/>
          <w:sz w:val="36"/>
        </w:rPr>
        <w:t xml:space="preserve"> Design</w:t>
      </w:r>
      <w:r w:rsidR="00BB417F" w:rsidRPr="00614E30">
        <w:rPr>
          <w:b/>
          <w:sz w:val="36"/>
        </w:rPr>
        <w:t xml:space="preserve"> – Iteration 1</w:t>
      </w:r>
      <w:r w:rsidR="00620C0C" w:rsidRPr="00614E30">
        <w:rPr>
          <w:b/>
          <w:sz w:val="36"/>
        </w:rPr>
        <w:br/>
      </w:r>
    </w:p>
    <w:p w14:paraId="567B4C3F" w14:textId="747958D3" w:rsidR="00152074" w:rsidRPr="00614E30" w:rsidRDefault="00152074" w:rsidP="00BB417F">
      <w:pPr>
        <w:rPr>
          <w:sz w:val="28"/>
        </w:rPr>
      </w:pPr>
      <w:r w:rsidRPr="00614E30">
        <w:rPr>
          <w:sz w:val="28"/>
        </w:rPr>
        <w:t>Before getting started on Iteration 1, be sure to carefully review the Project Introduction document and get to know the JSON demos.</w:t>
      </w:r>
      <w:r w:rsidR="003815AB" w:rsidRPr="00614E30">
        <w:rPr>
          <w:sz w:val="28"/>
        </w:rPr>
        <w:t xml:space="preserve"> The overall project is 40% of your semester grade and Iteration 1 is worth 20% of the project.</w:t>
      </w:r>
    </w:p>
    <w:p w14:paraId="65533C41" w14:textId="774F5D07" w:rsidR="003815AB" w:rsidRPr="00614E30" w:rsidRDefault="003815AB" w:rsidP="0050167E">
      <w:pPr>
        <w:pStyle w:val="Heading1"/>
        <w:rPr>
          <w:sz w:val="28"/>
        </w:rPr>
      </w:pPr>
      <w:r w:rsidRPr="00614E30">
        <w:rPr>
          <w:sz w:val="36"/>
        </w:rPr>
        <w:t>Iteration 1</w:t>
      </w:r>
      <w:r w:rsidR="0050167E" w:rsidRPr="00614E30">
        <w:rPr>
          <w:sz w:val="36"/>
        </w:rPr>
        <w:t xml:space="preserve"> Reminder (from Intro)</w:t>
      </w:r>
      <w:r w:rsidRPr="00614E30">
        <w:rPr>
          <w:sz w:val="36"/>
        </w:rPr>
        <w:t xml:space="preserve"> </w:t>
      </w:r>
      <w:r w:rsidR="0050167E" w:rsidRPr="00614E30">
        <w:rPr>
          <w:sz w:val="36"/>
        </w:rPr>
        <w:br/>
      </w:r>
    </w:p>
    <w:p w14:paraId="46C16916" w14:textId="420258D9" w:rsidR="00BB417F" w:rsidRPr="00614E30" w:rsidRDefault="00BB417F" w:rsidP="00BB417F">
      <w:pPr>
        <w:rPr>
          <w:sz w:val="28"/>
        </w:rPr>
      </w:pPr>
      <w:r w:rsidRPr="00614E30">
        <w:rPr>
          <w:b/>
          <w:sz w:val="28"/>
        </w:rPr>
        <w:t>20% - Iteration 1</w:t>
      </w:r>
      <w:r w:rsidRPr="00614E30">
        <w:rPr>
          <w:sz w:val="28"/>
        </w:rPr>
        <w:t xml:space="preserve"> – You get started by creating a use case diagram showing the big use cases and actors involved in the project. Next, you perform class design for </w:t>
      </w:r>
      <w:r w:rsidRPr="00614E30">
        <w:rPr>
          <w:i/>
          <w:sz w:val="28"/>
        </w:rPr>
        <w:t>domain objects</w:t>
      </w:r>
      <w:r w:rsidRPr="00614E30">
        <w:rPr>
          <w:sz w:val="28"/>
        </w:rPr>
        <w:t xml:space="preserve"> and design a state machine that handles the process of creating a complete trip. In addition to the polished use case diagram, class diagram, and state machine diagram you must provide, you also write a one-page document describing your designs to convince the CTO you are ready to go to the next iteration. To get full payment for this iteration, the CTO requires your work to demonstrate that you thoroughly understand the domain model and how to implement the domain model. The CTO is your executive sponsor at Premium and if your work isn’t great, he loses credibility at work.</w:t>
      </w:r>
    </w:p>
    <w:p w14:paraId="630286AC" w14:textId="40124787" w:rsidR="00365C6E" w:rsidRPr="00614E30" w:rsidRDefault="00365C6E" w:rsidP="00365C6E">
      <w:pPr>
        <w:pStyle w:val="Heading1"/>
        <w:rPr>
          <w:sz w:val="36"/>
        </w:rPr>
      </w:pPr>
      <w:r w:rsidRPr="00614E30">
        <w:rPr>
          <w:sz w:val="36"/>
        </w:rPr>
        <w:t>Iteration 1 Grading Rubric</w:t>
      </w:r>
      <w:r w:rsidR="007B40DE" w:rsidRPr="00614E30">
        <w:rPr>
          <w:sz w:val="36"/>
        </w:rPr>
        <w:br/>
      </w:r>
    </w:p>
    <w:p w14:paraId="47EEAA89" w14:textId="1DB00CB8" w:rsidR="00365C6E" w:rsidRPr="00614E30" w:rsidRDefault="00365C6E" w:rsidP="00365C6E">
      <w:pPr>
        <w:pStyle w:val="ListParagraph"/>
        <w:numPr>
          <w:ilvl w:val="0"/>
          <w:numId w:val="13"/>
        </w:numPr>
        <w:rPr>
          <w:sz w:val="28"/>
        </w:rPr>
      </w:pPr>
      <w:r w:rsidRPr="00614E30">
        <w:rPr>
          <w:b/>
          <w:sz w:val="28"/>
        </w:rPr>
        <w:t xml:space="preserve">Use case </w:t>
      </w:r>
      <w:r w:rsidR="00462F37" w:rsidRPr="00614E30">
        <w:rPr>
          <w:b/>
          <w:sz w:val="28"/>
        </w:rPr>
        <w:t xml:space="preserve">domain </w:t>
      </w:r>
      <w:r w:rsidRPr="00614E30">
        <w:rPr>
          <w:b/>
          <w:sz w:val="28"/>
        </w:rPr>
        <w:t xml:space="preserve">diagram: </w:t>
      </w:r>
      <w:r w:rsidR="00C62B3E" w:rsidRPr="00614E30">
        <w:rPr>
          <w:b/>
          <w:sz w:val="28"/>
        </w:rPr>
        <w:t>20</w:t>
      </w:r>
      <w:r w:rsidR="00FD191E" w:rsidRPr="00614E30">
        <w:rPr>
          <w:b/>
          <w:sz w:val="28"/>
        </w:rPr>
        <w:t>%</w:t>
      </w:r>
      <w:r w:rsidR="00FD191E" w:rsidRPr="00614E30">
        <w:rPr>
          <w:sz w:val="28"/>
        </w:rPr>
        <w:br/>
      </w:r>
      <w:r w:rsidR="00FD191E" w:rsidRPr="00614E30">
        <w:rPr>
          <w:i/>
          <w:sz w:val="28"/>
        </w:rPr>
        <w:t xml:space="preserve">Accurate </w:t>
      </w:r>
      <w:r w:rsidR="00663105" w:rsidRPr="00614E30">
        <w:rPr>
          <w:i/>
          <w:sz w:val="28"/>
        </w:rPr>
        <w:t>depict</w:t>
      </w:r>
      <w:r w:rsidR="00FD191E" w:rsidRPr="00614E30">
        <w:rPr>
          <w:i/>
          <w:sz w:val="28"/>
        </w:rPr>
        <w:t xml:space="preserve"> the overall project domain including </w:t>
      </w:r>
      <w:r w:rsidR="00FF0538" w:rsidRPr="00614E30">
        <w:rPr>
          <w:i/>
          <w:sz w:val="28"/>
        </w:rPr>
        <w:t xml:space="preserve">the various actors and large use cases. Proper </w:t>
      </w:r>
      <w:r w:rsidR="00CB3EF2" w:rsidRPr="00614E30">
        <w:rPr>
          <w:i/>
          <w:sz w:val="28"/>
        </w:rPr>
        <w:t>use</w:t>
      </w:r>
      <w:r w:rsidR="00FF0538" w:rsidRPr="00614E30">
        <w:rPr>
          <w:i/>
          <w:sz w:val="28"/>
        </w:rPr>
        <w:t xml:space="preserve"> of stereotypes </w:t>
      </w:r>
      <w:r w:rsidR="00CB3EF2" w:rsidRPr="00614E30">
        <w:rPr>
          <w:i/>
          <w:sz w:val="28"/>
        </w:rPr>
        <w:t>for includes and extends relationships should be included as appropriate</w:t>
      </w:r>
      <w:r w:rsidR="00CB3EF2" w:rsidRPr="00614E30">
        <w:rPr>
          <w:sz w:val="28"/>
        </w:rPr>
        <w:t xml:space="preserve">. </w:t>
      </w:r>
      <w:r w:rsidR="004D682C" w:rsidRPr="00614E30">
        <w:rPr>
          <w:i/>
          <w:sz w:val="28"/>
        </w:rPr>
        <w:t xml:space="preserve">Your diagram will be graded for accuracy, completeness, and </w:t>
      </w:r>
      <w:r w:rsidR="0038264C" w:rsidRPr="00614E30">
        <w:rPr>
          <w:i/>
          <w:sz w:val="28"/>
        </w:rPr>
        <w:t>level of professionalism (so if it’s messy, expect that to count off).</w:t>
      </w:r>
      <w:r w:rsidR="0038264C" w:rsidRPr="00614E30">
        <w:rPr>
          <w:sz w:val="28"/>
        </w:rPr>
        <w:t xml:space="preserve"> </w:t>
      </w:r>
      <w:r w:rsidR="0038264C" w:rsidRPr="00614E30">
        <w:rPr>
          <w:i/>
          <w:sz w:val="28"/>
        </w:rPr>
        <w:t>Carefully study the introduction document to perform this diagram properly</w:t>
      </w:r>
      <w:r w:rsidR="0038264C" w:rsidRPr="00614E30">
        <w:rPr>
          <w:sz w:val="28"/>
        </w:rPr>
        <w:t>.</w:t>
      </w:r>
      <w:r w:rsidR="00462F37" w:rsidRPr="00614E30">
        <w:rPr>
          <w:sz w:val="28"/>
        </w:rPr>
        <w:t xml:space="preserve"> </w:t>
      </w:r>
      <w:r w:rsidR="00462F37" w:rsidRPr="00614E30">
        <w:rPr>
          <w:i/>
          <w:sz w:val="28"/>
        </w:rPr>
        <w:t>Also keep in mind this is a domain</w:t>
      </w:r>
      <w:r w:rsidR="005C5847" w:rsidRPr="00614E30">
        <w:rPr>
          <w:i/>
          <w:sz w:val="28"/>
        </w:rPr>
        <w:t>-level</w:t>
      </w:r>
      <w:r w:rsidR="00462F37" w:rsidRPr="00614E30">
        <w:rPr>
          <w:i/>
          <w:sz w:val="28"/>
        </w:rPr>
        <w:t xml:space="preserve"> diagram</w:t>
      </w:r>
      <w:r w:rsidR="005C5847" w:rsidRPr="00614E30">
        <w:rPr>
          <w:i/>
          <w:sz w:val="28"/>
        </w:rPr>
        <w:t>, so avoid abstractions not related to the domain</w:t>
      </w:r>
      <w:r w:rsidR="005C5847" w:rsidRPr="00614E30">
        <w:rPr>
          <w:sz w:val="28"/>
        </w:rPr>
        <w:t>.</w:t>
      </w:r>
      <w:r w:rsidR="005C5847" w:rsidRPr="00614E30">
        <w:rPr>
          <w:sz w:val="28"/>
        </w:rPr>
        <w:br/>
      </w:r>
    </w:p>
    <w:p w14:paraId="5549B578" w14:textId="3CB938BA" w:rsidR="005C5847" w:rsidRPr="00614E30" w:rsidRDefault="005C5847" w:rsidP="00365C6E">
      <w:pPr>
        <w:pStyle w:val="ListParagraph"/>
        <w:numPr>
          <w:ilvl w:val="0"/>
          <w:numId w:val="13"/>
        </w:numPr>
        <w:rPr>
          <w:sz w:val="28"/>
        </w:rPr>
      </w:pPr>
      <w:r w:rsidRPr="00614E30">
        <w:rPr>
          <w:b/>
          <w:sz w:val="28"/>
        </w:rPr>
        <w:t>State machine diagram: 2</w:t>
      </w:r>
      <w:r w:rsidR="00C62B3E" w:rsidRPr="00614E30">
        <w:rPr>
          <w:b/>
          <w:sz w:val="28"/>
        </w:rPr>
        <w:t>0</w:t>
      </w:r>
      <w:r w:rsidRPr="00614E30">
        <w:rPr>
          <w:b/>
          <w:sz w:val="28"/>
        </w:rPr>
        <w:t>%</w:t>
      </w:r>
      <w:r w:rsidRPr="00614E30">
        <w:rPr>
          <w:sz w:val="28"/>
        </w:rPr>
        <w:br/>
      </w:r>
      <w:r w:rsidR="00BB1B6A" w:rsidRPr="00614E30">
        <w:rPr>
          <w:i/>
          <w:sz w:val="28"/>
        </w:rPr>
        <w:t xml:space="preserve">Review state machine diagrams </w:t>
      </w:r>
      <w:r w:rsidR="00255994" w:rsidRPr="00614E30">
        <w:rPr>
          <w:i/>
          <w:sz w:val="28"/>
        </w:rPr>
        <w:t>in your textbook (page 486)</w:t>
      </w:r>
      <w:r w:rsidR="00A908B7" w:rsidRPr="00614E30">
        <w:rPr>
          <w:i/>
          <w:sz w:val="28"/>
        </w:rPr>
        <w:t xml:space="preserve">. You also need to read the CTO’s notes in </w:t>
      </w:r>
      <w:r w:rsidR="00A908B7" w:rsidRPr="00614E30">
        <w:rPr>
          <w:i/>
          <w:sz w:val="28"/>
          <w:u w:val="single"/>
        </w:rPr>
        <w:t>this</w:t>
      </w:r>
      <w:r w:rsidR="00A908B7" w:rsidRPr="00614E30">
        <w:rPr>
          <w:i/>
          <w:sz w:val="28"/>
        </w:rPr>
        <w:t xml:space="preserve"> document </w:t>
      </w:r>
      <w:r w:rsidR="00FD4106" w:rsidRPr="00614E30">
        <w:rPr>
          <w:i/>
          <w:sz w:val="28"/>
        </w:rPr>
        <w:t xml:space="preserve">and the intro document </w:t>
      </w:r>
      <w:r w:rsidR="00A908B7" w:rsidRPr="00614E30">
        <w:rPr>
          <w:i/>
          <w:sz w:val="28"/>
        </w:rPr>
        <w:t xml:space="preserve">related to states the Trip </w:t>
      </w:r>
      <w:r w:rsidR="00FD4106" w:rsidRPr="00614E30">
        <w:rPr>
          <w:i/>
          <w:sz w:val="28"/>
        </w:rPr>
        <w:t>object will go through from creation to completion. Your diagram will be graded for accuracy, completeness, and level of professionalism (so if it’s messy, expect that to count off).</w:t>
      </w:r>
      <w:r w:rsidR="009A34C3" w:rsidRPr="00614E30">
        <w:rPr>
          <w:i/>
          <w:sz w:val="28"/>
        </w:rPr>
        <w:t xml:space="preserve"> Note that you do not have to design the state machine’s implementation (class diagram) </w:t>
      </w:r>
      <w:r w:rsidR="009A34C3" w:rsidRPr="00614E30">
        <w:rPr>
          <w:i/>
          <w:sz w:val="28"/>
        </w:rPr>
        <w:lastRenderedPageBreak/>
        <w:t>in this iteration – just the state machine diagram.</w:t>
      </w:r>
      <w:r w:rsidR="009A34C3" w:rsidRPr="00614E30">
        <w:rPr>
          <w:i/>
          <w:sz w:val="28"/>
        </w:rPr>
        <w:br/>
      </w:r>
    </w:p>
    <w:p w14:paraId="0567B674" w14:textId="06572DC1" w:rsidR="009A34C3" w:rsidRPr="00614E30" w:rsidRDefault="009A34C3" w:rsidP="00365C6E">
      <w:pPr>
        <w:pStyle w:val="ListParagraph"/>
        <w:numPr>
          <w:ilvl w:val="0"/>
          <w:numId w:val="13"/>
        </w:numPr>
        <w:rPr>
          <w:sz w:val="28"/>
        </w:rPr>
      </w:pPr>
      <w:r w:rsidRPr="00614E30">
        <w:rPr>
          <w:b/>
          <w:sz w:val="28"/>
        </w:rPr>
        <w:t>Class diagram</w:t>
      </w:r>
      <w:r w:rsidR="00663105" w:rsidRPr="00614E30">
        <w:rPr>
          <w:b/>
          <w:sz w:val="28"/>
        </w:rPr>
        <w:t xml:space="preserve">: </w:t>
      </w:r>
      <w:r w:rsidR="00A1497B" w:rsidRPr="00614E30">
        <w:rPr>
          <w:b/>
          <w:sz w:val="28"/>
        </w:rPr>
        <w:t>3</w:t>
      </w:r>
      <w:r w:rsidR="00663105" w:rsidRPr="00614E30">
        <w:rPr>
          <w:b/>
          <w:sz w:val="28"/>
        </w:rPr>
        <w:t>0%</w:t>
      </w:r>
      <w:r w:rsidR="00663105" w:rsidRPr="00614E30">
        <w:rPr>
          <w:sz w:val="28"/>
        </w:rPr>
        <w:br/>
      </w:r>
      <w:r w:rsidR="00A03EFC" w:rsidRPr="00614E30">
        <w:rPr>
          <w:i/>
          <w:sz w:val="28"/>
        </w:rPr>
        <w:t xml:space="preserve">Use good UML class diagram </w:t>
      </w:r>
      <w:r w:rsidR="00E64FCF" w:rsidRPr="00614E30">
        <w:rPr>
          <w:i/>
          <w:sz w:val="28"/>
        </w:rPr>
        <w:t xml:space="preserve">techniques to start to design how the domain diagram translates into a class diagram. You will be updating this diagram in Iteration 2, so I recommend using a diagramming tool like NClass (your choice – use whatever you like as long as you use the UML </w:t>
      </w:r>
      <w:r w:rsidR="00E733DA" w:rsidRPr="00614E30">
        <w:rPr>
          <w:i/>
          <w:sz w:val="28"/>
        </w:rPr>
        <w:t>arrows, etc. we use in this in course). If you draw the diagram by hand, you will be drawing it by hand again in iteration 2 and that won’t be fun.</w:t>
      </w:r>
      <w:r w:rsidR="00694077" w:rsidRPr="00614E30">
        <w:rPr>
          <w:i/>
          <w:sz w:val="28"/>
        </w:rPr>
        <w:br/>
      </w:r>
      <w:r w:rsidR="00694077" w:rsidRPr="00614E30">
        <w:rPr>
          <w:i/>
          <w:sz w:val="28"/>
        </w:rPr>
        <w:br/>
        <w:t xml:space="preserve">Carefully study the intro document and the details included in </w:t>
      </w:r>
      <w:r w:rsidR="00694077" w:rsidRPr="00614E30">
        <w:rPr>
          <w:i/>
          <w:sz w:val="28"/>
          <w:u w:val="single"/>
        </w:rPr>
        <w:t>this</w:t>
      </w:r>
      <w:r w:rsidR="00694077" w:rsidRPr="00614E30">
        <w:rPr>
          <w:sz w:val="28"/>
        </w:rPr>
        <w:t xml:space="preserve"> </w:t>
      </w:r>
      <w:r w:rsidR="00694077" w:rsidRPr="00614E30">
        <w:rPr>
          <w:i/>
          <w:sz w:val="28"/>
        </w:rPr>
        <w:t xml:space="preserve">document </w:t>
      </w:r>
      <w:r w:rsidR="005635ED" w:rsidRPr="00614E30">
        <w:rPr>
          <w:i/>
          <w:sz w:val="28"/>
        </w:rPr>
        <w:t>before creating your class diagram. Be sure to consider items that will be inherited, interfaces, composition or aggregation relationships, etc. You do not need to worry about patterns yet – just convert the domain diagram into a class diagram</w:t>
      </w:r>
      <w:r w:rsidR="00866A0E" w:rsidRPr="00614E30">
        <w:rPr>
          <w:i/>
          <w:sz w:val="28"/>
        </w:rPr>
        <w:t>.</w:t>
      </w:r>
      <w:r w:rsidR="00866A0E" w:rsidRPr="00614E30">
        <w:rPr>
          <w:i/>
          <w:sz w:val="28"/>
        </w:rPr>
        <w:br/>
      </w:r>
      <w:r w:rsidR="00866A0E" w:rsidRPr="00614E30">
        <w:rPr>
          <w:i/>
          <w:sz w:val="28"/>
        </w:rPr>
        <w:br/>
        <w:t>Your diagram will be graded for accuracy, completeness, and level of professionalism (so if it’s messy, expect that to count off). I suggest including comments to point out important facets of your work.</w:t>
      </w:r>
      <w:r w:rsidR="007B40DE" w:rsidRPr="00614E30">
        <w:rPr>
          <w:i/>
          <w:sz w:val="28"/>
        </w:rPr>
        <w:br/>
      </w:r>
    </w:p>
    <w:p w14:paraId="45811AA1" w14:textId="3475D463" w:rsidR="00C62B3E" w:rsidRPr="00614E30" w:rsidRDefault="007B40DE" w:rsidP="00365C6E">
      <w:pPr>
        <w:pStyle w:val="ListParagraph"/>
        <w:numPr>
          <w:ilvl w:val="0"/>
          <w:numId w:val="13"/>
        </w:numPr>
        <w:rPr>
          <w:sz w:val="28"/>
        </w:rPr>
      </w:pPr>
      <w:r w:rsidRPr="00614E30">
        <w:rPr>
          <w:b/>
          <w:sz w:val="28"/>
        </w:rPr>
        <w:t>One</w:t>
      </w:r>
      <w:r w:rsidR="00EA12BE" w:rsidRPr="00614E30">
        <w:rPr>
          <w:b/>
          <w:sz w:val="28"/>
        </w:rPr>
        <w:t>-</w:t>
      </w:r>
      <w:r w:rsidRPr="00614E30">
        <w:rPr>
          <w:b/>
          <w:sz w:val="28"/>
        </w:rPr>
        <w:t>page writeup: 10%</w:t>
      </w:r>
      <w:r w:rsidRPr="00614E30">
        <w:rPr>
          <w:sz w:val="28"/>
        </w:rPr>
        <w:br/>
      </w:r>
      <w:r w:rsidRPr="00614E30">
        <w:rPr>
          <w:i/>
          <w:sz w:val="28"/>
        </w:rPr>
        <w:t xml:space="preserve">Your one-page writeup </w:t>
      </w:r>
      <w:r w:rsidR="0002357C" w:rsidRPr="00614E30">
        <w:rPr>
          <w:i/>
          <w:sz w:val="28"/>
        </w:rPr>
        <w:t xml:space="preserve">(it can be longer, but please, keep it short) </w:t>
      </w:r>
      <w:r w:rsidR="00642DDB" w:rsidRPr="00614E30">
        <w:rPr>
          <w:i/>
          <w:sz w:val="28"/>
        </w:rPr>
        <w:t>should have three parts</w:t>
      </w:r>
      <w:r w:rsidR="0002357C" w:rsidRPr="00614E30">
        <w:rPr>
          <w:i/>
          <w:sz w:val="28"/>
        </w:rPr>
        <w:t xml:space="preserve"> – one for each dia</w:t>
      </w:r>
      <w:r w:rsidR="006E671E" w:rsidRPr="00614E30">
        <w:rPr>
          <w:i/>
          <w:sz w:val="28"/>
        </w:rPr>
        <w:t>gram. Briefly tell me something significant about the diagrams.</w:t>
      </w:r>
      <w:r w:rsidR="003D44C7" w:rsidRPr="00614E30">
        <w:rPr>
          <w:i/>
          <w:sz w:val="28"/>
        </w:rPr>
        <w:t xml:space="preserve"> What is “significant”? I don’t know.</w:t>
      </w:r>
      <w:r w:rsidR="00517EC2" w:rsidRPr="00614E30">
        <w:rPr>
          <w:i/>
          <w:sz w:val="28"/>
        </w:rPr>
        <w:t xml:space="preserve"> You tell me what</w:t>
      </w:r>
      <w:r w:rsidR="000457CA" w:rsidRPr="00614E30">
        <w:rPr>
          <w:i/>
          <w:sz w:val="28"/>
        </w:rPr>
        <w:t xml:space="preserve"> i</w:t>
      </w:r>
      <w:r w:rsidR="00517EC2" w:rsidRPr="00614E30">
        <w:rPr>
          <w:i/>
          <w:sz w:val="28"/>
        </w:rPr>
        <w:t>s important. Maybe that means “we need a lot more information here to do this properly and here’s why”</w:t>
      </w:r>
      <w:r w:rsidR="000457CA" w:rsidRPr="00614E30">
        <w:rPr>
          <w:i/>
          <w:sz w:val="28"/>
        </w:rPr>
        <w:t xml:space="preserve"> or “this bit </w:t>
      </w:r>
      <w:r w:rsidR="005B205D" w:rsidRPr="00614E30">
        <w:rPr>
          <w:i/>
          <w:sz w:val="28"/>
        </w:rPr>
        <w:t>looks complex, but it’s quite simple and here’s why”. Anytime you make a claim, be sure to explain your claim.</w:t>
      </w:r>
      <w:r w:rsidR="00F03753" w:rsidRPr="00614E30">
        <w:rPr>
          <w:sz w:val="28"/>
        </w:rPr>
        <w:t xml:space="preserve"> </w:t>
      </w:r>
      <w:r w:rsidR="0060453B" w:rsidRPr="00614E30">
        <w:rPr>
          <w:sz w:val="28"/>
        </w:rPr>
        <w:br/>
      </w:r>
      <w:r w:rsidR="0060453B" w:rsidRPr="00614E30">
        <w:rPr>
          <w:sz w:val="28"/>
        </w:rPr>
        <w:br/>
      </w:r>
      <w:r w:rsidR="0060453B" w:rsidRPr="00614E30">
        <w:rPr>
          <w:i/>
          <w:sz w:val="28"/>
        </w:rPr>
        <w:t xml:space="preserve">To grade this section, I expect professional language, </w:t>
      </w:r>
      <w:r w:rsidR="0060453B" w:rsidRPr="00614E30">
        <w:rPr>
          <w:b/>
          <w:i/>
          <w:sz w:val="28"/>
          <w:u w:val="single"/>
        </w:rPr>
        <w:t>zero</w:t>
      </w:r>
      <w:r w:rsidR="0060453B" w:rsidRPr="00614E30">
        <w:rPr>
          <w:i/>
          <w:sz w:val="28"/>
        </w:rPr>
        <w:t xml:space="preserve"> spelling and grammar issues, and a brief, informative summary of the work. The CTO at Premium is very busy and doesn’t want to read a bunch of dull, obvious stuff, such as what the definition of each diagram is… he already </w:t>
      </w:r>
      <w:r w:rsidR="009C3FA8" w:rsidRPr="00614E30">
        <w:rPr>
          <w:i/>
          <w:sz w:val="28"/>
        </w:rPr>
        <w:t>knows</w:t>
      </w:r>
      <w:r w:rsidR="0060453B" w:rsidRPr="00614E30">
        <w:rPr>
          <w:i/>
          <w:sz w:val="28"/>
        </w:rPr>
        <w:t xml:space="preserve"> that. Tell him something significant. Point out risks</w:t>
      </w:r>
      <w:r w:rsidR="004451AC" w:rsidRPr="00614E30">
        <w:rPr>
          <w:i/>
          <w:sz w:val="28"/>
        </w:rPr>
        <w:t xml:space="preserve"> and offer solutions. Be a great consultant </w:t>
      </w:r>
      <w:r w:rsidR="00B06272" w:rsidRPr="00614E30">
        <w:rPr>
          <w:i/>
          <w:sz w:val="28"/>
        </w:rPr>
        <w:t>so you look good and so does the CTO. That’s how you get more work and build a great reputation.</w:t>
      </w:r>
      <w:r w:rsidR="00C62B3E" w:rsidRPr="00614E30">
        <w:rPr>
          <w:sz w:val="28"/>
        </w:rPr>
        <w:br/>
      </w:r>
    </w:p>
    <w:p w14:paraId="072EF1FB" w14:textId="77777777" w:rsidR="00614E30" w:rsidRPr="00614E30" w:rsidRDefault="00C62B3E" w:rsidP="00365C6E">
      <w:pPr>
        <w:pStyle w:val="ListParagraph"/>
        <w:numPr>
          <w:ilvl w:val="0"/>
          <w:numId w:val="13"/>
        </w:numPr>
        <w:rPr>
          <w:sz w:val="28"/>
        </w:rPr>
      </w:pPr>
      <w:r w:rsidRPr="00614E30">
        <w:rPr>
          <w:b/>
          <w:sz w:val="28"/>
        </w:rPr>
        <w:t xml:space="preserve">Submission files: </w:t>
      </w:r>
      <w:r w:rsidR="00A1497B" w:rsidRPr="00614E30">
        <w:rPr>
          <w:b/>
          <w:sz w:val="28"/>
        </w:rPr>
        <w:t>2</w:t>
      </w:r>
      <w:r w:rsidRPr="00614E30">
        <w:rPr>
          <w:b/>
          <w:sz w:val="28"/>
        </w:rPr>
        <w:t>0%</w:t>
      </w:r>
      <w:r w:rsidRPr="00614E30">
        <w:rPr>
          <w:sz w:val="28"/>
        </w:rPr>
        <w:br/>
      </w:r>
      <w:r w:rsidRPr="00614E30">
        <w:rPr>
          <w:i/>
          <w:sz w:val="28"/>
        </w:rPr>
        <w:t>You must submit 4 files</w:t>
      </w:r>
      <w:r w:rsidR="009F1E5C" w:rsidRPr="00614E30">
        <w:rPr>
          <w:i/>
          <w:sz w:val="28"/>
        </w:rPr>
        <w:t xml:space="preserve"> zipped into a single file. The filename will be </w:t>
      </w:r>
      <w:r w:rsidR="00066729" w:rsidRPr="00614E30">
        <w:rPr>
          <w:b/>
          <w:i/>
          <w:sz w:val="28"/>
        </w:rPr>
        <w:t>YourName_Iteration1.zip</w:t>
      </w:r>
      <w:r w:rsidR="00066729" w:rsidRPr="00614E30">
        <w:rPr>
          <w:i/>
          <w:sz w:val="28"/>
        </w:rPr>
        <w:t xml:space="preserve">. If you are a team of 2, the filename will be </w:t>
      </w:r>
      <w:r w:rsidR="00066729" w:rsidRPr="00614E30">
        <w:rPr>
          <w:b/>
          <w:i/>
          <w:sz w:val="28"/>
        </w:rPr>
        <w:t>YourName1_YourName2_Iteration1.zip</w:t>
      </w:r>
      <w:r w:rsidR="00066729" w:rsidRPr="00614E30">
        <w:rPr>
          <w:i/>
          <w:sz w:val="28"/>
        </w:rPr>
        <w:t>. The four files include:</w:t>
      </w:r>
    </w:p>
    <w:p w14:paraId="0706B1AA" w14:textId="0C02636A" w:rsidR="00614E30" w:rsidRPr="00614E30" w:rsidRDefault="00A878BD" w:rsidP="00614E30">
      <w:pPr>
        <w:pStyle w:val="ListParagraph"/>
        <w:numPr>
          <w:ilvl w:val="1"/>
          <w:numId w:val="13"/>
        </w:numPr>
        <w:rPr>
          <w:sz w:val="28"/>
        </w:rPr>
      </w:pPr>
      <w:r w:rsidRPr="00614E30">
        <w:rPr>
          <w:i/>
          <w:sz w:val="28"/>
        </w:rPr>
        <w:lastRenderedPageBreak/>
        <w:t xml:space="preserve">Hi-rez copy of your domain diagram (PNG or JPG). I must be able to zoom in and read it comfortably. Name it </w:t>
      </w:r>
      <w:r w:rsidR="00F03753" w:rsidRPr="00614E30">
        <w:rPr>
          <w:sz w:val="28"/>
        </w:rPr>
        <w:br/>
      </w:r>
      <w:r w:rsidR="00E61995" w:rsidRPr="00614E30">
        <w:rPr>
          <w:i/>
          <w:sz w:val="28"/>
        </w:rPr>
        <w:t>YourName_Iteration1_Domain.PNG (or YourName1 etc if team of 2).</w:t>
      </w:r>
    </w:p>
    <w:p w14:paraId="44B07EA5" w14:textId="77777777" w:rsidR="00614E30" w:rsidRPr="00614E30" w:rsidRDefault="007662A8" w:rsidP="00614E30">
      <w:pPr>
        <w:pStyle w:val="ListParagraph"/>
        <w:numPr>
          <w:ilvl w:val="1"/>
          <w:numId w:val="13"/>
        </w:numPr>
        <w:rPr>
          <w:sz w:val="28"/>
        </w:rPr>
      </w:pPr>
      <w:r w:rsidRPr="00614E30">
        <w:rPr>
          <w:i/>
          <w:sz w:val="28"/>
        </w:rPr>
        <w:t xml:space="preserve">Hi-rez copy of your </w:t>
      </w:r>
      <w:r w:rsidR="0094128F" w:rsidRPr="00614E30">
        <w:rPr>
          <w:i/>
          <w:sz w:val="28"/>
        </w:rPr>
        <w:t>state</w:t>
      </w:r>
      <w:r w:rsidRPr="00614E30">
        <w:rPr>
          <w:i/>
          <w:sz w:val="28"/>
        </w:rPr>
        <w:t xml:space="preserve"> diagram (PNG or JPG). I must be able to zoom in and read it comfortably. Name it </w:t>
      </w:r>
      <w:r w:rsidRPr="00614E30">
        <w:rPr>
          <w:sz w:val="28"/>
        </w:rPr>
        <w:br/>
      </w:r>
      <w:r w:rsidRPr="00614E30">
        <w:rPr>
          <w:i/>
          <w:sz w:val="28"/>
        </w:rPr>
        <w:t>YourName_Iteration1_</w:t>
      </w:r>
      <w:r w:rsidR="0094128F" w:rsidRPr="00614E30">
        <w:rPr>
          <w:i/>
          <w:sz w:val="28"/>
        </w:rPr>
        <w:t>State</w:t>
      </w:r>
      <w:r w:rsidRPr="00614E30">
        <w:rPr>
          <w:i/>
          <w:sz w:val="28"/>
        </w:rPr>
        <w:t>.PNG (or YourName1 etc if team of 2).</w:t>
      </w:r>
    </w:p>
    <w:p w14:paraId="07A9EE96" w14:textId="77777777" w:rsidR="00614E30" w:rsidRPr="00614E30" w:rsidRDefault="007662A8" w:rsidP="00614E30">
      <w:pPr>
        <w:pStyle w:val="ListParagraph"/>
        <w:numPr>
          <w:ilvl w:val="1"/>
          <w:numId w:val="13"/>
        </w:numPr>
        <w:rPr>
          <w:sz w:val="28"/>
        </w:rPr>
      </w:pPr>
      <w:r w:rsidRPr="00614E30">
        <w:rPr>
          <w:i/>
          <w:sz w:val="28"/>
        </w:rPr>
        <w:t xml:space="preserve">Hi-rez copy of your </w:t>
      </w:r>
      <w:r w:rsidR="0094128F" w:rsidRPr="00614E30">
        <w:rPr>
          <w:i/>
          <w:sz w:val="28"/>
        </w:rPr>
        <w:t>class</w:t>
      </w:r>
      <w:r w:rsidRPr="00614E30">
        <w:rPr>
          <w:i/>
          <w:sz w:val="28"/>
        </w:rPr>
        <w:t xml:space="preserve"> diagram (PNG or JPG). I must be able to zoom in and read it comfortably. Name it </w:t>
      </w:r>
      <w:r w:rsidRPr="00614E30">
        <w:rPr>
          <w:sz w:val="28"/>
        </w:rPr>
        <w:br/>
      </w:r>
      <w:r w:rsidRPr="00614E30">
        <w:rPr>
          <w:i/>
          <w:sz w:val="28"/>
        </w:rPr>
        <w:t>YourName_Iteration1_</w:t>
      </w:r>
      <w:r w:rsidR="0094128F" w:rsidRPr="00614E30">
        <w:rPr>
          <w:i/>
          <w:sz w:val="28"/>
        </w:rPr>
        <w:t>Class</w:t>
      </w:r>
      <w:r w:rsidRPr="00614E30">
        <w:rPr>
          <w:i/>
          <w:sz w:val="28"/>
        </w:rPr>
        <w:t>.PNG (or YourName1 etc if team of 2).</w:t>
      </w:r>
    </w:p>
    <w:p w14:paraId="4FF7FD87" w14:textId="673C3A09" w:rsidR="007B40DE" w:rsidRPr="00614E30" w:rsidRDefault="0094128F" w:rsidP="00614E30">
      <w:pPr>
        <w:pStyle w:val="ListParagraph"/>
        <w:numPr>
          <w:ilvl w:val="1"/>
          <w:numId w:val="13"/>
        </w:numPr>
        <w:rPr>
          <w:sz w:val="28"/>
        </w:rPr>
      </w:pPr>
      <w:r w:rsidRPr="00614E30">
        <w:rPr>
          <w:i/>
          <w:sz w:val="28"/>
        </w:rPr>
        <w:t>Your one-page writeup as a Word DOC or PDF. Name it YourName_Iteration1_</w:t>
      </w:r>
      <w:r w:rsidR="00A1497B" w:rsidRPr="00614E30">
        <w:rPr>
          <w:i/>
          <w:sz w:val="28"/>
        </w:rPr>
        <w:t>Writeup</w:t>
      </w:r>
      <w:r w:rsidRPr="00614E30">
        <w:rPr>
          <w:i/>
          <w:sz w:val="28"/>
        </w:rPr>
        <w:t>.</w:t>
      </w:r>
      <w:r w:rsidR="00A1497B" w:rsidRPr="00614E30">
        <w:rPr>
          <w:i/>
          <w:sz w:val="28"/>
        </w:rPr>
        <w:t>DOC</w:t>
      </w:r>
      <w:r w:rsidRPr="00614E30">
        <w:rPr>
          <w:i/>
          <w:sz w:val="28"/>
        </w:rPr>
        <w:t xml:space="preserve"> (or YourName1 etc if team of 2).</w:t>
      </w:r>
      <w:r w:rsidR="00A1497B" w:rsidRPr="00614E30">
        <w:rPr>
          <w:i/>
          <w:sz w:val="28"/>
        </w:rPr>
        <w:br/>
      </w:r>
      <w:r w:rsidR="00A1497B" w:rsidRPr="00614E30">
        <w:rPr>
          <w:i/>
          <w:sz w:val="28"/>
        </w:rPr>
        <w:br/>
        <w:t>This should be the easiest bit of Iteration 1. Please make my life easier by doing this bit carefully.</w:t>
      </w:r>
      <w:r w:rsidR="00290793" w:rsidRPr="00614E30">
        <w:rPr>
          <w:i/>
          <w:sz w:val="28"/>
        </w:rPr>
        <w:t xml:space="preserve"> You will get 20% if it’s right, 10% if it’s a little bit off, and 0% </w:t>
      </w:r>
      <w:r w:rsidR="0060453B" w:rsidRPr="00614E30">
        <w:rPr>
          <w:i/>
          <w:sz w:val="28"/>
        </w:rPr>
        <w:t xml:space="preserve">if I </w:t>
      </w:r>
      <w:r w:rsidR="009C3FA8" w:rsidRPr="00614E30">
        <w:rPr>
          <w:i/>
          <w:sz w:val="28"/>
        </w:rPr>
        <w:t>must</w:t>
      </w:r>
      <w:r w:rsidR="0060453B" w:rsidRPr="00614E30">
        <w:rPr>
          <w:i/>
          <w:sz w:val="28"/>
        </w:rPr>
        <w:t xml:space="preserve"> do a lot of work to piece your Iteration 1 artifacts together.</w:t>
      </w:r>
      <w:r w:rsidR="00F272E6" w:rsidRPr="00614E30">
        <w:rPr>
          <w:i/>
          <w:sz w:val="28"/>
        </w:rPr>
        <w:br/>
      </w:r>
      <w:r w:rsidR="00F272E6" w:rsidRPr="00614E30">
        <w:rPr>
          <w:i/>
          <w:sz w:val="28"/>
        </w:rPr>
        <w:br/>
      </w:r>
      <w:r w:rsidR="00BD54CD" w:rsidRPr="00614E30">
        <w:rPr>
          <w:i/>
          <w:sz w:val="28"/>
        </w:rPr>
        <w:t>If you are a Team of 2, each of you should submit the</w:t>
      </w:r>
      <w:r w:rsidR="00BD54CD" w:rsidRPr="00614E30">
        <w:rPr>
          <w:sz w:val="28"/>
        </w:rPr>
        <w:t xml:space="preserve"> </w:t>
      </w:r>
      <w:r w:rsidR="00BD54CD" w:rsidRPr="00614E30">
        <w:rPr>
          <w:b/>
          <w:i/>
          <w:sz w:val="28"/>
        </w:rPr>
        <w:t>same</w:t>
      </w:r>
      <w:r w:rsidR="00BD54CD" w:rsidRPr="00614E30">
        <w:rPr>
          <w:i/>
          <w:sz w:val="28"/>
        </w:rPr>
        <w:t xml:space="preserve"> zip file.</w:t>
      </w:r>
      <w:r w:rsidR="00614E30">
        <w:rPr>
          <w:i/>
          <w:sz w:val="28"/>
        </w:rPr>
        <w:t xml:space="preserve"> Note your team partner when submitting.</w:t>
      </w:r>
      <w:r w:rsidR="00BD54CD" w:rsidRPr="00614E30">
        <w:rPr>
          <w:i/>
          <w:sz w:val="28"/>
        </w:rPr>
        <w:t xml:space="preserve"> This makes grading easier. You also will not get a grade until you meet with me </w:t>
      </w:r>
      <w:r w:rsidR="00614E30">
        <w:rPr>
          <w:i/>
          <w:sz w:val="28"/>
        </w:rPr>
        <w:t xml:space="preserve">during office hours </w:t>
      </w:r>
      <w:r w:rsidR="00BD54CD" w:rsidRPr="00614E30">
        <w:rPr>
          <w:i/>
          <w:sz w:val="28"/>
        </w:rPr>
        <w:t xml:space="preserve">to </w:t>
      </w:r>
      <w:r w:rsidR="000540D4" w:rsidRPr="00614E30">
        <w:rPr>
          <w:i/>
          <w:sz w:val="28"/>
        </w:rPr>
        <w:t xml:space="preserve">discuss </w:t>
      </w:r>
      <w:r w:rsidR="00614E30">
        <w:rPr>
          <w:i/>
          <w:sz w:val="28"/>
        </w:rPr>
        <w:t>Iteration 1</w:t>
      </w:r>
      <w:r w:rsidR="000540D4" w:rsidRPr="00614E30">
        <w:rPr>
          <w:i/>
          <w:sz w:val="28"/>
        </w:rPr>
        <w:t xml:space="preserve">, as noted. I require that teams balance the workload and that both members are experts in the material. Otherwise, </w:t>
      </w:r>
      <w:r w:rsidR="006367E5" w:rsidRPr="00614E30">
        <w:rPr>
          <w:i/>
          <w:sz w:val="28"/>
        </w:rPr>
        <w:t>one team member could get a lower grade than the other.</w:t>
      </w:r>
      <w:r w:rsidR="007662A8" w:rsidRPr="00614E30">
        <w:rPr>
          <w:i/>
          <w:sz w:val="28"/>
        </w:rPr>
        <w:br/>
      </w:r>
    </w:p>
    <w:p w14:paraId="725239BB" w14:textId="00164214" w:rsidR="00391408" w:rsidRPr="00614E30" w:rsidRDefault="00391408" w:rsidP="00365C6E">
      <w:pPr>
        <w:pStyle w:val="ListParagraph"/>
        <w:numPr>
          <w:ilvl w:val="0"/>
          <w:numId w:val="13"/>
        </w:numPr>
        <w:rPr>
          <w:sz w:val="28"/>
        </w:rPr>
      </w:pPr>
      <w:r w:rsidRPr="00614E30">
        <w:rPr>
          <w:sz w:val="28"/>
        </w:rPr>
        <w:t>TLDR</w:t>
      </w:r>
      <w:r w:rsidRPr="00614E30">
        <w:rPr>
          <w:sz w:val="28"/>
        </w:rPr>
        <w:br/>
      </w:r>
      <w:r w:rsidRPr="00614E30">
        <w:rPr>
          <w:i/>
          <w:sz w:val="28"/>
        </w:rPr>
        <w:t xml:space="preserve">Be neat, professional, and thorough. Know the domain </w:t>
      </w:r>
      <w:r w:rsidRPr="00614E30">
        <w:rPr>
          <w:i/>
          <w:sz w:val="28"/>
          <w:u w:val="single"/>
        </w:rPr>
        <w:t>very</w:t>
      </w:r>
      <w:r w:rsidRPr="00614E30">
        <w:rPr>
          <w:i/>
          <w:sz w:val="28"/>
        </w:rPr>
        <w:t xml:space="preserve"> well. Ask questions if you need information.</w:t>
      </w:r>
      <w:r w:rsidR="009E34E7">
        <w:rPr>
          <w:i/>
          <w:sz w:val="28"/>
        </w:rPr>
        <w:t xml:space="preserve"> If </w:t>
      </w:r>
      <w:r w:rsidR="00865700">
        <w:rPr>
          <w:i/>
          <w:sz w:val="28"/>
        </w:rPr>
        <w:t>you think there is a mistake somewhere, ask</w:t>
      </w:r>
      <w:r w:rsidR="009E34E7">
        <w:rPr>
          <w:i/>
          <w:sz w:val="28"/>
        </w:rPr>
        <w:t>.</w:t>
      </w:r>
      <w:r w:rsidR="00D81800" w:rsidRPr="00614E30">
        <w:rPr>
          <w:i/>
          <w:sz w:val="28"/>
        </w:rPr>
        <w:t xml:space="preserve"> Do not wait until the last minute to do this. </w:t>
      </w:r>
    </w:p>
    <w:p w14:paraId="4D1535D4" w14:textId="77777777" w:rsidR="006367E5" w:rsidRPr="00614E30" w:rsidRDefault="006367E5">
      <w:pPr>
        <w:rPr>
          <w:rFonts w:asciiTheme="majorHAnsi" w:eastAsiaTheme="majorEastAsia" w:hAnsiTheme="majorHAnsi" w:cstheme="majorBidi"/>
          <w:color w:val="2F5496" w:themeColor="accent1" w:themeShade="BF"/>
          <w:sz w:val="36"/>
          <w:szCs w:val="32"/>
        </w:rPr>
      </w:pPr>
      <w:r w:rsidRPr="00614E30">
        <w:rPr>
          <w:sz w:val="24"/>
        </w:rPr>
        <w:br w:type="page"/>
      </w:r>
    </w:p>
    <w:p w14:paraId="7223FB41" w14:textId="4CB26EC7" w:rsidR="00152074" w:rsidRPr="00614E30" w:rsidRDefault="00F410D8" w:rsidP="008025FA">
      <w:pPr>
        <w:pStyle w:val="Heading1"/>
        <w:rPr>
          <w:sz w:val="36"/>
        </w:rPr>
      </w:pPr>
      <w:r w:rsidRPr="00614E30">
        <w:rPr>
          <w:sz w:val="36"/>
        </w:rPr>
        <w:lastRenderedPageBreak/>
        <w:t xml:space="preserve">UML </w:t>
      </w:r>
      <w:r w:rsidR="008025FA" w:rsidRPr="00614E30">
        <w:rPr>
          <w:sz w:val="36"/>
        </w:rPr>
        <w:t>State Diagram</w:t>
      </w:r>
    </w:p>
    <w:p w14:paraId="46980940" w14:textId="3BA2234C" w:rsidR="006367E5" w:rsidRPr="00614E30" w:rsidRDefault="008025FA" w:rsidP="00BB417F">
      <w:pPr>
        <w:rPr>
          <w:sz w:val="28"/>
        </w:rPr>
      </w:pPr>
      <w:r w:rsidRPr="00614E30">
        <w:rPr>
          <w:sz w:val="24"/>
        </w:rPr>
        <w:br/>
      </w:r>
      <w:r w:rsidRPr="00614E30">
        <w:rPr>
          <w:sz w:val="28"/>
        </w:rPr>
        <w:t xml:space="preserve">You remind Premium’s CTO you need more information about the states of a Trip because he </w:t>
      </w:r>
      <w:r w:rsidR="00D4211A" w:rsidRPr="00614E30">
        <w:rPr>
          <w:sz w:val="28"/>
        </w:rPr>
        <w:t xml:space="preserve">requires </w:t>
      </w:r>
      <w:r w:rsidRPr="00614E30">
        <w:rPr>
          <w:sz w:val="28"/>
        </w:rPr>
        <w:t xml:space="preserve">a state machine </w:t>
      </w:r>
      <w:r w:rsidR="00D4211A" w:rsidRPr="00614E30">
        <w:rPr>
          <w:sz w:val="28"/>
        </w:rPr>
        <w:t>in the final implementation</w:t>
      </w:r>
      <w:r w:rsidRPr="00614E30">
        <w:rPr>
          <w:sz w:val="28"/>
        </w:rPr>
        <w:t>.</w:t>
      </w:r>
      <w:r w:rsidR="009D5678" w:rsidRPr="00614E30">
        <w:rPr>
          <w:sz w:val="28"/>
        </w:rPr>
        <w:t xml:space="preserve"> He draws a crude diagram</w:t>
      </w:r>
      <w:r w:rsidR="008700EA" w:rsidRPr="00614E30">
        <w:rPr>
          <w:sz w:val="28"/>
        </w:rPr>
        <w:t>, photographs it with his mobile, and texts it to you.</w:t>
      </w:r>
    </w:p>
    <w:p w14:paraId="2DEB69D6" w14:textId="146E6941" w:rsidR="00F410D8" w:rsidRPr="00614E30" w:rsidRDefault="008700EA" w:rsidP="00BB417F">
      <w:pPr>
        <w:rPr>
          <w:sz w:val="28"/>
        </w:rPr>
      </w:pPr>
      <w:r w:rsidRPr="00614E30">
        <w:rPr>
          <w:sz w:val="28"/>
        </w:rPr>
        <w:t>You note that the CTO writes like a small child</w:t>
      </w:r>
      <w:r w:rsidR="00FD7F9B" w:rsidRPr="00614E30">
        <w:rPr>
          <w:sz w:val="28"/>
        </w:rPr>
        <w:t xml:space="preserve"> and silently give thanks he drew that </w:t>
      </w:r>
      <w:r w:rsidR="00D17779" w:rsidRPr="00614E30">
        <w:rPr>
          <w:sz w:val="28"/>
        </w:rPr>
        <w:t xml:space="preserve">nice </w:t>
      </w:r>
      <w:r w:rsidR="00FD7F9B" w:rsidRPr="00614E30">
        <w:rPr>
          <w:sz w:val="28"/>
        </w:rPr>
        <w:t>domain diagram for you on a computer</w:t>
      </w:r>
      <w:r w:rsidR="00D17779" w:rsidRPr="00614E30">
        <w:rPr>
          <w:sz w:val="28"/>
        </w:rPr>
        <w:t xml:space="preserve"> (which you still had to QA for him and point out the errors</w:t>
      </w:r>
      <w:r w:rsidR="00F616C4" w:rsidRPr="00614E30">
        <w:rPr>
          <w:sz w:val="28"/>
        </w:rPr>
        <w:t>, ugh</w:t>
      </w:r>
      <w:r w:rsidR="00D17779" w:rsidRPr="00614E30">
        <w:rPr>
          <w:sz w:val="28"/>
        </w:rPr>
        <w:t>)</w:t>
      </w:r>
      <w:r w:rsidR="00FD7F9B" w:rsidRPr="00614E30">
        <w:rPr>
          <w:sz w:val="28"/>
        </w:rPr>
        <w:t xml:space="preserve">. </w:t>
      </w:r>
      <w:r w:rsidR="006B136C" w:rsidRPr="00614E30">
        <w:rPr>
          <w:sz w:val="28"/>
        </w:rPr>
        <w:t xml:space="preserve">You </w:t>
      </w:r>
      <w:r w:rsidR="006B136C" w:rsidRPr="00614E30">
        <w:rPr>
          <w:i/>
          <w:sz w:val="28"/>
        </w:rPr>
        <w:t>promise</w:t>
      </w:r>
      <w:r w:rsidR="006B136C" w:rsidRPr="00614E30">
        <w:rPr>
          <w:sz w:val="28"/>
        </w:rPr>
        <w:t xml:space="preserve"> yourself to ask a lot of questions about it</w:t>
      </w:r>
      <w:r w:rsidR="006367E5" w:rsidRPr="00614E30">
        <w:rPr>
          <w:sz w:val="28"/>
        </w:rPr>
        <w:t xml:space="preserve"> because his handwriting is terrible (though he promises he drew it several times</w:t>
      </w:r>
      <w:r w:rsidR="00933CBF" w:rsidRPr="00614E30">
        <w:rPr>
          <w:sz w:val="28"/>
        </w:rPr>
        <w:t xml:space="preserve"> and this is the best version). </w:t>
      </w:r>
    </w:p>
    <w:p w14:paraId="7EC5E302" w14:textId="59424321" w:rsidR="00BA72B8" w:rsidRPr="00614E30" w:rsidRDefault="00933CBF" w:rsidP="00BB417F">
      <w:pPr>
        <w:rPr>
          <w:sz w:val="28"/>
        </w:rPr>
      </w:pPr>
      <w:r w:rsidRPr="00614E30">
        <w:rPr>
          <w:sz w:val="28"/>
        </w:rPr>
        <w:t>You also plan to</w:t>
      </w:r>
      <w:r w:rsidR="006B136C" w:rsidRPr="00614E30">
        <w:rPr>
          <w:sz w:val="28"/>
        </w:rPr>
        <w:t xml:space="preserve"> review how to make great </w:t>
      </w:r>
      <w:r w:rsidR="00F410D8" w:rsidRPr="00614E30">
        <w:rPr>
          <w:sz w:val="28"/>
        </w:rPr>
        <w:t xml:space="preserve">UML </w:t>
      </w:r>
      <w:r w:rsidR="006B136C" w:rsidRPr="00614E30">
        <w:rPr>
          <w:sz w:val="28"/>
        </w:rPr>
        <w:t>state diagrams</w:t>
      </w:r>
      <w:r w:rsidR="00565AC8" w:rsidRPr="00614E30">
        <w:rPr>
          <w:sz w:val="28"/>
        </w:rPr>
        <w:t xml:space="preserve">. </w:t>
      </w:r>
      <w:r w:rsidRPr="00614E30">
        <w:rPr>
          <w:sz w:val="28"/>
        </w:rPr>
        <w:t xml:space="preserve">You remember </w:t>
      </w:r>
      <w:r w:rsidR="00F410D8" w:rsidRPr="00614E30">
        <w:rPr>
          <w:sz w:val="28"/>
        </w:rPr>
        <w:t xml:space="preserve">seeing a lecture about </w:t>
      </w:r>
      <w:r w:rsidRPr="00614E30">
        <w:rPr>
          <w:sz w:val="28"/>
        </w:rPr>
        <w:t>them in a class you took once, but you never actually drew one before now</w:t>
      </w:r>
      <w:r w:rsidR="00F410D8" w:rsidRPr="00614E30">
        <w:rPr>
          <w:sz w:val="28"/>
        </w:rPr>
        <w:t>.</w:t>
      </w:r>
    </w:p>
    <w:p w14:paraId="2AB7531A" w14:textId="77777777" w:rsidR="00F616C4" w:rsidRPr="00614E30" w:rsidRDefault="00565AC8" w:rsidP="00BB417F">
      <w:pPr>
        <w:rPr>
          <w:sz w:val="28"/>
        </w:rPr>
      </w:pPr>
      <w:r w:rsidRPr="00614E30">
        <w:rPr>
          <w:sz w:val="28"/>
        </w:rPr>
        <w:t>Your</w:t>
      </w:r>
      <w:r w:rsidR="00BA72B8" w:rsidRPr="00614E30">
        <w:rPr>
          <w:sz w:val="28"/>
        </w:rPr>
        <w:t xml:space="preserve"> primary</w:t>
      </w:r>
      <w:r w:rsidRPr="00614E30">
        <w:rPr>
          <w:sz w:val="28"/>
        </w:rPr>
        <w:t xml:space="preserve"> goal is to draw something that </w:t>
      </w:r>
      <w:r w:rsidR="00D85FD6" w:rsidRPr="00614E30">
        <w:rPr>
          <w:sz w:val="28"/>
        </w:rPr>
        <w:t>graphically captures</w:t>
      </w:r>
      <w:r w:rsidRPr="00614E30">
        <w:rPr>
          <w:sz w:val="28"/>
        </w:rPr>
        <w:t xml:space="preserve"> the states</w:t>
      </w:r>
      <w:r w:rsidR="00D85FD6" w:rsidRPr="00614E30">
        <w:rPr>
          <w:sz w:val="28"/>
        </w:rPr>
        <w:t xml:space="preserve"> and transitions</w:t>
      </w:r>
      <w:r w:rsidRPr="00614E30">
        <w:rPr>
          <w:sz w:val="28"/>
        </w:rPr>
        <w:t xml:space="preserve"> of the </w:t>
      </w:r>
      <w:r w:rsidR="00D85FD6" w:rsidRPr="00614E30">
        <w:rPr>
          <w:sz w:val="28"/>
        </w:rPr>
        <w:t>T</w:t>
      </w:r>
      <w:r w:rsidRPr="00614E30">
        <w:rPr>
          <w:sz w:val="28"/>
        </w:rPr>
        <w:t>rip building process, including resuming later and validating input</w:t>
      </w:r>
      <w:r w:rsidR="00DC0B4E" w:rsidRPr="00614E30">
        <w:rPr>
          <w:sz w:val="28"/>
        </w:rPr>
        <w:t xml:space="preserve"> so no step can be completed until the minimum required data is produced. </w:t>
      </w:r>
    </w:p>
    <w:p w14:paraId="04BFAE2D" w14:textId="2DECFCF6" w:rsidR="008025FA" w:rsidRPr="00614E30" w:rsidRDefault="00DC0B4E" w:rsidP="00BB417F">
      <w:pPr>
        <w:rPr>
          <w:sz w:val="28"/>
        </w:rPr>
      </w:pPr>
      <w:r w:rsidRPr="00614E30">
        <w:rPr>
          <w:sz w:val="28"/>
        </w:rPr>
        <w:t xml:space="preserve">Your </w:t>
      </w:r>
      <w:r w:rsidR="00BA72B8" w:rsidRPr="00614E30">
        <w:rPr>
          <w:sz w:val="28"/>
        </w:rPr>
        <w:t>secondary</w:t>
      </w:r>
      <w:r w:rsidRPr="00614E30">
        <w:rPr>
          <w:sz w:val="28"/>
        </w:rPr>
        <w:t xml:space="preserve"> goal is to draw something </w:t>
      </w:r>
      <w:r w:rsidR="009C3FA8" w:rsidRPr="00614E30">
        <w:rPr>
          <w:sz w:val="28"/>
        </w:rPr>
        <w:t>polished</w:t>
      </w:r>
      <w:r w:rsidRPr="00614E30">
        <w:rPr>
          <w:sz w:val="28"/>
        </w:rPr>
        <w:t xml:space="preserve"> and </w:t>
      </w:r>
      <w:r w:rsidR="009C3FA8" w:rsidRPr="00614E30">
        <w:rPr>
          <w:sz w:val="28"/>
        </w:rPr>
        <w:t>professional,</w:t>
      </w:r>
      <w:r w:rsidRPr="00614E30">
        <w:rPr>
          <w:sz w:val="28"/>
        </w:rPr>
        <w:t xml:space="preserve"> so the CTO can show his executive team and look </w:t>
      </w:r>
      <w:r w:rsidR="009C3FA8" w:rsidRPr="00614E30">
        <w:rPr>
          <w:sz w:val="28"/>
        </w:rPr>
        <w:t>smart</w:t>
      </w:r>
      <w:r w:rsidRPr="00614E30">
        <w:rPr>
          <w:sz w:val="28"/>
        </w:rPr>
        <w:t xml:space="preserve"> </w:t>
      </w:r>
      <w:r w:rsidR="00EA12BE" w:rsidRPr="00614E30">
        <w:rPr>
          <w:sz w:val="28"/>
        </w:rPr>
        <w:t>by</w:t>
      </w:r>
      <w:r w:rsidRPr="00614E30">
        <w:rPr>
          <w:sz w:val="28"/>
        </w:rPr>
        <w:t xml:space="preserve"> hiring you.</w:t>
      </w:r>
      <w:r w:rsidR="00BA72B8" w:rsidRPr="00614E30">
        <w:rPr>
          <w:sz w:val="28"/>
        </w:rPr>
        <w:t xml:space="preserve"> You don’t want to embarrass your executive sponsor</w:t>
      </w:r>
      <w:r w:rsidR="00897CC9" w:rsidRPr="00614E30">
        <w:rPr>
          <w:sz w:val="28"/>
        </w:rPr>
        <w:t>.</w:t>
      </w:r>
    </w:p>
    <w:p w14:paraId="48C9BB76" w14:textId="0A26F7FE" w:rsidR="00897CC9" w:rsidRPr="00614E30" w:rsidRDefault="001033B4" w:rsidP="00BB417F">
      <w:pPr>
        <w:rPr>
          <w:sz w:val="24"/>
        </w:rPr>
      </w:pPr>
      <w:r w:rsidRPr="001033B4">
        <w:rPr>
          <w:noProof/>
          <w:sz w:val="24"/>
        </w:rPr>
        <w:lastRenderedPageBreak/>
        <mc:AlternateContent>
          <mc:Choice Requires="wps">
            <w:drawing>
              <wp:anchor distT="45720" distB="45720" distL="114300" distR="114300" simplePos="0" relativeHeight="251659264" behindDoc="0" locked="0" layoutInCell="1" allowOverlap="1" wp14:anchorId="140483B3" wp14:editId="025BED9E">
                <wp:simplePos x="0" y="0"/>
                <wp:positionH relativeFrom="page">
                  <wp:posOffset>5797618</wp:posOffset>
                </wp:positionH>
                <wp:positionV relativeFrom="paragraph">
                  <wp:posOffset>4745252</wp:posOffset>
                </wp:positionV>
                <wp:extent cx="1247775" cy="320315"/>
                <wp:effectExtent l="0" t="342900" r="9525" b="3467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9575772">
                          <a:off x="0" y="0"/>
                          <a:ext cx="1247775" cy="320315"/>
                        </a:xfrm>
                        <a:prstGeom prst="rect">
                          <a:avLst/>
                        </a:prstGeom>
                        <a:solidFill>
                          <a:srgbClr val="FFFFFF"/>
                        </a:solidFill>
                        <a:ln w="9525">
                          <a:solidFill>
                            <a:srgbClr val="000000"/>
                          </a:solidFill>
                          <a:miter lim="800000"/>
                          <a:headEnd/>
                          <a:tailEnd/>
                        </a:ln>
                      </wps:spPr>
                      <wps:txbx>
                        <w:txbxContent>
                          <w:p w14:paraId="3B175BBB" w14:textId="0B973623" w:rsidR="001033B4" w:rsidRDefault="00B55B5B">
                            <w:r>
                              <w:t>Payer != 1 Pers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40483B3" id="_x0000_t202" coordsize="21600,21600" o:spt="202" path="m,l,21600r21600,l21600,xe">
                <v:stroke joinstyle="miter"/>
                <v:path gradientshapeok="t" o:connecttype="rect"/>
              </v:shapetype>
              <v:shape id="Text Box 2" o:spid="_x0000_s1026" type="#_x0000_t202" style="position:absolute;margin-left:456.5pt;margin-top:373.65pt;width:98.25pt;height:25.2pt;rotation:-2210997fd;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">
                <v:textbox>
                  <w:txbxContent>
                    <w:p w14:paraId="3B175BBB" w14:textId="0B973623" w:rsidR="001033B4" w:rsidRDefault="00B55B5B">
                      <w:r>
                        <w:t>Payer != 1 Person</w:t>
                      </w:r>
                    </w:p>
                  </w:txbxContent>
                </v:textbox>
                <w10:wrap anchorx="page"/>
              </v:shape>
            </w:pict>
          </mc:Fallback>
        </mc:AlternateContent>
      </w:r>
      <w:r w:rsidR="00897CC9" w:rsidRPr="00614E30">
        <w:rPr>
          <w:noProof/>
          <w:sz w:val="24"/>
        </w:rPr>
        <w:drawing>
          <wp:inline distT="0" distB="0" distL="0" distR="0" wp14:anchorId="478BDF01" wp14:editId="08E32F31">
            <wp:extent cx="6858000" cy="85578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BEBA8EAE-BF5A-486C-A8C5-ECC9F3942E4B}">
                          <a14:imgProps xmlns:a14="http://schemas.microsoft.com/office/drawing/2010/main">
                            <a14:imgLayer r:embed="rId9">
                              <a14:imgEffect>
                                <a14:saturation sat="33000"/>
                              </a14:imgEffect>
                              <a14:imgEffect>
                                <a14:brightnessContrast contrast="20000"/>
                              </a14:imgEffect>
                            </a14:imgLayer>
                          </a14:imgProps>
                        </a:ext>
                      </a:extLst>
                    </a:blip>
                    <a:stretch>
                      <a:fillRect/>
                    </a:stretch>
                  </pic:blipFill>
                  <pic:spPr>
                    <a:xfrm>
                      <a:off x="0" y="0"/>
                      <a:ext cx="6858000" cy="8557895"/>
                    </a:xfrm>
                    <a:prstGeom prst="rect">
                      <a:avLst/>
                    </a:prstGeom>
                  </pic:spPr>
                </pic:pic>
              </a:graphicData>
            </a:graphic>
          </wp:inline>
        </w:drawing>
      </w:r>
    </w:p>
    <w:p w14:paraId="737705B7" w14:textId="6EA7A6EC" w:rsidR="002E6069" w:rsidRPr="00614E30" w:rsidRDefault="002E6069" w:rsidP="002E6069">
      <w:pPr>
        <w:pStyle w:val="Heading1"/>
        <w:rPr>
          <w:sz w:val="36"/>
        </w:rPr>
      </w:pPr>
      <w:r w:rsidRPr="00614E30">
        <w:rPr>
          <w:sz w:val="36"/>
        </w:rPr>
        <w:lastRenderedPageBreak/>
        <w:t xml:space="preserve">Tentative </w:t>
      </w:r>
      <w:r w:rsidR="00632452" w:rsidRPr="00614E30">
        <w:rPr>
          <w:sz w:val="36"/>
        </w:rPr>
        <w:t>Project</w:t>
      </w:r>
      <w:r w:rsidR="008E2856" w:rsidRPr="00614E30">
        <w:rPr>
          <w:sz w:val="36"/>
        </w:rPr>
        <w:t>, Homework,</w:t>
      </w:r>
      <w:r w:rsidR="00632452" w:rsidRPr="00614E30">
        <w:rPr>
          <w:sz w:val="36"/>
        </w:rPr>
        <w:t xml:space="preserve"> &amp; Exam </w:t>
      </w:r>
      <w:r w:rsidRPr="00614E30">
        <w:rPr>
          <w:sz w:val="36"/>
        </w:rPr>
        <w:t>Schedule</w:t>
      </w:r>
      <w:r w:rsidR="009E4EF7" w:rsidRPr="00614E30">
        <w:rPr>
          <w:sz w:val="36"/>
        </w:rPr>
        <w:t xml:space="preserve"> </w:t>
      </w:r>
      <w:r w:rsidR="00614E30">
        <w:rPr>
          <w:sz w:val="36"/>
        </w:rPr>
        <w:br/>
      </w:r>
      <w:r w:rsidR="009E4EF7" w:rsidRPr="00614E30">
        <w:rPr>
          <w:sz w:val="36"/>
        </w:rPr>
        <w:t xml:space="preserve">(as of </w:t>
      </w:r>
      <w:r w:rsidR="00152074" w:rsidRPr="00614E30">
        <w:rPr>
          <w:sz w:val="36"/>
        </w:rPr>
        <w:t>10/7</w:t>
      </w:r>
      <w:r w:rsidR="009E4EF7" w:rsidRPr="00614E30">
        <w:rPr>
          <w:sz w:val="36"/>
        </w:rPr>
        <w:t>, subject to change)</w:t>
      </w:r>
    </w:p>
    <w:p w14:paraId="4EFF9F37" w14:textId="77777777" w:rsidR="00ED5D62" w:rsidRPr="00614E30" w:rsidRDefault="00ED5D62" w:rsidP="00ED5D62">
      <w:pPr>
        <w:rPr>
          <w:sz w:val="28"/>
        </w:rPr>
      </w:pPr>
    </w:p>
    <w:p w14:paraId="70452411" w14:textId="217CE23A" w:rsidR="00ED5D62" w:rsidRPr="00614E30" w:rsidRDefault="00ED5D62" w:rsidP="00ED5D62">
      <w:pPr>
        <w:rPr>
          <w:sz w:val="28"/>
        </w:rPr>
        <w:sectPr w:rsidR="00ED5D62" w:rsidRPr="00614E30" w:rsidSect="00EC49A7">
          <w:footerReference w:type="default" r:id="rId10"/>
          <w:pgSz w:w="12240" w:h="15840"/>
          <w:pgMar w:top="720" w:right="720" w:bottom="720" w:left="720" w:header="720" w:footer="720" w:gutter="0"/>
          <w:cols w:space="720"/>
          <w:docGrid w:linePitch="360"/>
        </w:sectPr>
      </w:pPr>
    </w:p>
    <w:p w14:paraId="68162B2D" w14:textId="35B8092F" w:rsidR="002E6069" w:rsidRPr="00614E30" w:rsidRDefault="008558B1" w:rsidP="008558B1">
      <w:pPr>
        <w:pStyle w:val="ListParagraph"/>
        <w:numPr>
          <w:ilvl w:val="0"/>
          <w:numId w:val="11"/>
        </w:numPr>
        <w:rPr>
          <w:strike/>
          <w:sz w:val="28"/>
        </w:rPr>
      </w:pPr>
      <w:r w:rsidRPr="00614E30">
        <w:rPr>
          <w:strike/>
          <w:sz w:val="28"/>
        </w:rPr>
        <w:t>Tuesday</w:t>
      </w:r>
      <w:r w:rsidR="008633EA" w:rsidRPr="00614E30">
        <w:rPr>
          <w:strike/>
          <w:sz w:val="28"/>
        </w:rPr>
        <w:t>, October 2</w:t>
      </w:r>
      <w:r w:rsidR="008633EA" w:rsidRPr="00614E30">
        <w:rPr>
          <w:strike/>
          <w:sz w:val="28"/>
          <w:vertAlign w:val="superscript"/>
        </w:rPr>
        <w:t>nd</w:t>
      </w:r>
      <w:r w:rsidR="008633EA" w:rsidRPr="00614E30">
        <w:rPr>
          <w:strike/>
          <w:sz w:val="28"/>
        </w:rPr>
        <w:br/>
      </w:r>
      <w:r w:rsidR="008633EA" w:rsidRPr="00614E30">
        <w:rPr>
          <w:i/>
          <w:strike/>
          <w:sz w:val="28"/>
        </w:rPr>
        <w:t>Project introduced</w:t>
      </w:r>
    </w:p>
    <w:p w14:paraId="784182AC" w14:textId="4A42346C" w:rsidR="008633EA" w:rsidRPr="00614E30" w:rsidRDefault="008633EA" w:rsidP="008558B1">
      <w:pPr>
        <w:pStyle w:val="ListParagraph"/>
        <w:numPr>
          <w:ilvl w:val="0"/>
          <w:numId w:val="11"/>
        </w:numPr>
        <w:rPr>
          <w:strike/>
          <w:sz w:val="28"/>
        </w:rPr>
      </w:pPr>
      <w:r w:rsidRPr="00614E30">
        <w:rPr>
          <w:strike/>
          <w:sz w:val="28"/>
        </w:rPr>
        <w:t>Thursday, October 4</w:t>
      </w:r>
      <w:r w:rsidRPr="00614E30">
        <w:rPr>
          <w:strike/>
          <w:sz w:val="28"/>
          <w:vertAlign w:val="superscript"/>
        </w:rPr>
        <w:t>th</w:t>
      </w:r>
      <w:r w:rsidRPr="00614E30">
        <w:rPr>
          <w:strike/>
          <w:sz w:val="28"/>
        </w:rPr>
        <w:br/>
      </w:r>
      <w:r w:rsidR="00F520AE" w:rsidRPr="00614E30">
        <w:rPr>
          <w:i/>
          <w:strike/>
          <w:sz w:val="28"/>
        </w:rPr>
        <w:t>Iteration 1 review</w:t>
      </w:r>
      <w:r w:rsidR="00402511" w:rsidRPr="00614E30">
        <w:rPr>
          <w:i/>
          <w:strike/>
          <w:sz w:val="28"/>
        </w:rPr>
        <w:br/>
        <w:t>JSON &amp; XML</w:t>
      </w:r>
      <w:r w:rsidR="00F1607D" w:rsidRPr="00614E30">
        <w:rPr>
          <w:i/>
          <w:strike/>
          <w:sz w:val="28"/>
        </w:rPr>
        <w:t xml:space="preserve"> serialization</w:t>
      </w:r>
      <w:r w:rsidR="00402511" w:rsidRPr="00614E30">
        <w:rPr>
          <w:i/>
          <w:strike/>
          <w:sz w:val="28"/>
        </w:rPr>
        <w:t xml:space="preserve"> lecture</w:t>
      </w:r>
      <w:r w:rsidR="00F520AE" w:rsidRPr="00614E30">
        <w:rPr>
          <w:i/>
          <w:strike/>
          <w:sz w:val="28"/>
        </w:rPr>
        <w:br/>
      </w:r>
      <w:r w:rsidRPr="00614E30">
        <w:rPr>
          <w:i/>
          <w:strike/>
          <w:sz w:val="28"/>
        </w:rPr>
        <w:t>Inform instructor whether team of 1 or team of 2</w:t>
      </w:r>
    </w:p>
    <w:p w14:paraId="12606C34" w14:textId="7763A99C" w:rsidR="00790EBF" w:rsidRPr="00614E30" w:rsidRDefault="00790EBF" w:rsidP="008558B1">
      <w:pPr>
        <w:pStyle w:val="ListParagraph"/>
        <w:numPr>
          <w:ilvl w:val="0"/>
          <w:numId w:val="11"/>
        </w:numPr>
        <w:rPr>
          <w:sz w:val="28"/>
        </w:rPr>
      </w:pPr>
      <w:r w:rsidRPr="00614E30">
        <w:rPr>
          <w:b/>
          <w:sz w:val="40"/>
          <w:highlight w:val="yellow"/>
        </w:rPr>
        <w:t>Tuesday, October 23</w:t>
      </w:r>
      <w:r w:rsidRPr="00614E30">
        <w:rPr>
          <w:b/>
          <w:sz w:val="40"/>
          <w:highlight w:val="yellow"/>
          <w:vertAlign w:val="superscript"/>
        </w:rPr>
        <w:t>rd</w:t>
      </w:r>
      <w:r w:rsidRPr="00614E30">
        <w:rPr>
          <w:sz w:val="40"/>
        </w:rPr>
        <w:t xml:space="preserve"> </w:t>
      </w:r>
      <w:r w:rsidRPr="00614E30">
        <w:rPr>
          <w:sz w:val="40"/>
        </w:rPr>
        <w:br/>
      </w:r>
      <w:r w:rsidRPr="00614E30">
        <w:rPr>
          <w:b/>
          <w:i/>
          <w:sz w:val="40"/>
          <w:highlight w:val="yellow"/>
        </w:rPr>
        <w:t>Iteration 1 due</w:t>
      </w:r>
      <w:r w:rsidR="007C49E0" w:rsidRPr="00614E30">
        <w:rPr>
          <w:i/>
          <w:sz w:val="28"/>
        </w:rPr>
        <w:br/>
        <w:t>Iteration 2 review</w:t>
      </w:r>
    </w:p>
    <w:p w14:paraId="234BEFD9" w14:textId="189887E6" w:rsidR="00790EBF" w:rsidRPr="00614E30" w:rsidRDefault="00106890" w:rsidP="008558B1">
      <w:pPr>
        <w:pStyle w:val="ListParagraph"/>
        <w:numPr>
          <w:ilvl w:val="0"/>
          <w:numId w:val="11"/>
        </w:numPr>
        <w:rPr>
          <w:sz w:val="28"/>
        </w:rPr>
      </w:pPr>
      <w:r w:rsidRPr="00614E30">
        <w:rPr>
          <w:sz w:val="28"/>
        </w:rPr>
        <w:t>Tuesday, November 6</w:t>
      </w:r>
      <w:r w:rsidRPr="00614E30">
        <w:rPr>
          <w:sz w:val="28"/>
          <w:vertAlign w:val="superscript"/>
        </w:rPr>
        <w:t>th</w:t>
      </w:r>
      <w:r w:rsidRPr="00614E30">
        <w:rPr>
          <w:sz w:val="28"/>
        </w:rPr>
        <w:t xml:space="preserve"> </w:t>
      </w:r>
      <w:r w:rsidRPr="00614E30">
        <w:rPr>
          <w:sz w:val="28"/>
        </w:rPr>
        <w:br/>
      </w:r>
      <w:r w:rsidRPr="00614E30">
        <w:rPr>
          <w:i/>
          <w:sz w:val="28"/>
        </w:rPr>
        <w:t>Iteration 2 due</w:t>
      </w:r>
      <w:r w:rsidR="00D0281E" w:rsidRPr="00614E30">
        <w:rPr>
          <w:i/>
          <w:sz w:val="28"/>
        </w:rPr>
        <w:br/>
        <w:t>Iteration 3 review</w:t>
      </w:r>
    </w:p>
    <w:p w14:paraId="2EA2397A" w14:textId="551F8E98" w:rsidR="001F2356" w:rsidRPr="00614E30" w:rsidRDefault="001F2356" w:rsidP="008558B1">
      <w:pPr>
        <w:pStyle w:val="ListParagraph"/>
        <w:numPr>
          <w:ilvl w:val="0"/>
          <w:numId w:val="11"/>
        </w:numPr>
        <w:rPr>
          <w:sz w:val="28"/>
        </w:rPr>
      </w:pPr>
      <w:r w:rsidRPr="00614E30">
        <w:rPr>
          <w:sz w:val="28"/>
        </w:rPr>
        <w:t>Tuesday, November 13</w:t>
      </w:r>
      <w:r w:rsidRPr="00614E30">
        <w:rPr>
          <w:sz w:val="28"/>
          <w:vertAlign w:val="superscript"/>
        </w:rPr>
        <w:t>th</w:t>
      </w:r>
      <w:r w:rsidRPr="00614E30">
        <w:rPr>
          <w:sz w:val="28"/>
        </w:rPr>
        <w:br/>
      </w:r>
      <w:r w:rsidRPr="00614E30">
        <w:rPr>
          <w:i/>
          <w:sz w:val="28"/>
        </w:rPr>
        <w:t>Iteration 4 review</w:t>
      </w:r>
      <w:r w:rsidR="00385D36" w:rsidRPr="00614E30">
        <w:rPr>
          <w:i/>
          <w:sz w:val="28"/>
        </w:rPr>
        <w:br/>
        <w:t>Draw number for presentation date</w:t>
      </w:r>
    </w:p>
    <w:p w14:paraId="1DCB458A" w14:textId="0B1FC2F0" w:rsidR="00106890" w:rsidRPr="00614E30" w:rsidRDefault="00A820EF" w:rsidP="008558B1">
      <w:pPr>
        <w:pStyle w:val="ListParagraph"/>
        <w:numPr>
          <w:ilvl w:val="0"/>
          <w:numId w:val="11"/>
        </w:numPr>
        <w:rPr>
          <w:sz w:val="28"/>
        </w:rPr>
      </w:pPr>
      <w:r w:rsidRPr="00614E30">
        <w:rPr>
          <w:sz w:val="28"/>
        </w:rPr>
        <w:t>Thursday, November 15</w:t>
      </w:r>
      <w:r w:rsidRPr="00614E30">
        <w:rPr>
          <w:sz w:val="28"/>
          <w:vertAlign w:val="superscript"/>
        </w:rPr>
        <w:t>th</w:t>
      </w:r>
      <w:r w:rsidR="0097394B" w:rsidRPr="00614E30">
        <w:rPr>
          <w:sz w:val="28"/>
        </w:rPr>
        <w:br/>
      </w:r>
      <w:r w:rsidR="0097394B" w:rsidRPr="00614E30">
        <w:rPr>
          <w:i/>
          <w:sz w:val="28"/>
        </w:rPr>
        <w:t>Exam 2</w:t>
      </w:r>
    </w:p>
    <w:p w14:paraId="5C8630BA" w14:textId="6F614348" w:rsidR="0097394B" w:rsidRPr="00614E30" w:rsidRDefault="002E47D6" w:rsidP="008558B1">
      <w:pPr>
        <w:pStyle w:val="ListParagraph"/>
        <w:numPr>
          <w:ilvl w:val="0"/>
          <w:numId w:val="11"/>
        </w:numPr>
        <w:rPr>
          <w:sz w:val="28"/>
        </w:rPr>
      </w:pPr>
      <w:r w:rsidRPr="00614E30">
        <w:rPr>
          <w:sz w:val="28"/>
        </w:rPr>
        <w:t>November 17</w:t>
      </w:r>
      <w:r w:rsidRPr="00614E30">
        <w:rPr>
          <w:sz w:val="28"/>
          <w:vertAlign w:val="superscript"/>
        </w:rPr>
        <w:t>th</w:t>
      </w:r>
      <w:r w:rsidRPr="00614E30">
        <w:rPr>
          <w:sz w:val="28"/>
        </w:rPr>
        <w:t xml:space="preserve"> – November 25</w:t>
      </w:r>
      <w:r w:rsidRPr="00614E30">
        <w:rPr>
          <w:sz w:val="28"/>
          <w:vertAlign w:val="superscript"/>
        </w:rPr>
        <w:t>th</w:t>
      </w:r>
      <w:r w:rsidRPr="00614E30">
        <w:rPr>
          <w:sz w:val="28"/>
        </w:rPr>
        <w:t xml:space="preserve"> </w:t>
      </w:r>
      <w:r w:rsidRPr="00614E30">
        <w:rPr>
          <w:sz w:val="28"/>
        </w:rPr>
        <w:br/>
      </w:r>
      <w:r w:rsidRPr="00614E30">
        <w:rPr>
          <w:i/>
          <w:sz w:val="28"/>
        </w:rPr>
        <w:t>Fall Break</w:t>
      </w:r>
    </w:p>
    <w:p w14:paraId="015F0AF6" w14:textId="13D414DA" w:rsidR="002E47D6" w:rsidRPr="00614E30" w:rsidRDefault="000771AB" w:rsidP="008558B1">
      <w:pPr>
        <w:pStyle w:val="ListParagraph"/>
        <w:numPr>
          <w:ilvl w:val="0"/>
          <w:numId w:val="11"/>
        </w:numPr>
        <w:rPr>
          <w:sz w:val="28"/>
        </w:rPr>
      </w:pPr>
      <w:r w:rsidRPr="00614E30">
        <w:rPr>
          <w:sz w:val="28"/>
        </w:rPr>
        <w:t>Tuesday, November 27</w:t>
      </w:r>
      <w:r w:rsidRPr="00614E30">
        <w:rPr>
          <w:sz w:val="28"/>
          <w:vertAlign w:val="superscript"/>
        </w:rPr>
        <w:t>th</w:t>
      </w:r>
      <w:r w:rsidRPr="00614E30">
        <w:rPr>
          <w:sz w:val="28"/>
        </w:rPr>
        <w:t xml:space="preserve"> </w:t>
      </w:r>
      <w:r w:rsidRPr="00614E30">
        <w:rPr>
          <w:sz w:val="28"/>
        </w:rPr>
        <w:br/>
      </w:r>
      <w:r w:rsidRPr="00614E30">
        <w:rPr>
          <w:i/>
          <w:sz w:val="28"/>
        </w:rPr>
        <w:t>Iterations 3 and 4 due</w:t>
      </w:r>
    </w:p>
    <w:p w14:paraId="4A30A751" w14:textId="38F61CF3" w:rsidR="000771AB" w:rsidRPr="00614E30" w:rsidRDefault="00CE511A" w:rsidP="008558B1">
      <w:pPr>
        <w:pStyle w:val="ListParagraph"/>
        <w:numPr>
          <w:ilvl w:val="0"/>
          <w:numId w:val="11"/>
        </w:numPr>
        <w:rPr>
          <w:sz w:val="28"/>
        </w:rPr>
      </w:pPr>
      <w:r w:rsidRPr="00614E30">
        <w:rPr>
          <w:sz w:val="28"/>
        </w:rPr>
        <w:t>Tuesday, November 27</w:t>
      </w:r>
      <w:r w:rsidRPr="00614E30">
        <w:rPr>
          <w:sz w:val="28"/>
          <w:vertAlign w:val="superscript"/>
        </w:rPr>
        <w:t>th</w:t>
      </w:r>
      <w:r w:rsidRPr="00614E30">
        <w:rPr>
          <w:sz w:val="28"/>
        </w:rPr>
        <w:t xml:space="preserve"> and Thursday, November 29</w:t>
      </w:r>
      <w:r w:rsidRPr="00614E30">
        <w:rPr>
          <w:sz w:val="28"/>
          <w:vertAlign w:val="superscript"/>
        </w:rPr>
        <w:t>th</w:t>
      </w:r>
      <w:r w:rsidRPr="00614E30">
        <w:rPr>
          <w:sz w:val="28"/>
        </w:rPr>
        <w:t xml:space="preserve"> </w:t>
      </w:r>
      <w:r w:rsidRPr="00614E30">
        <w:rPr>
          <w:sz w:val="28"/>
        </w:rPr>
        <w:br/>
      </w:r>
      <w:r w:rsidRPr="00614E30">
        <w:rPr>
          <w:i/>
          <w:sz w:val="28"/>
        </w:rPr>
        <w:t>Presentations (</w:t>
      </w:r>
      <w:r w:rsidR="006B204D" w:rsidRPr="00614E30">
        <w:rPr>
          <w:i/>
          <w:sz w:val="28"/>
        </w:rPr>
        <w:t>order randomly picked)</w:t>
      </w:r>
    </w:p>
    <w:p w14:paraId="54C16DF1" w14:textId="40D16291" w:rsidR="006B204D" w:rsidRPr="00614E30" w:rsidRDefault="0006331E" w:rsidP="008558B1">
      <w:pPr>
        <w:pStyle w:val="ListParagraph"/>
        <w:numPr>
          <w:ilvl w:val="0"/>
          <w:numId w:val="11"/>
        </w:numPr>
        <w:rPr>
          <w:sz w:val="28"/>
        </w:rPr>
      </w:pPr>
      <w:r w:rsidRPr="00614E30">
        <w:rPr>
          <w:sz w:val="28"/>
        </w:rPr>
        <w:t>Final</w:t>
      </w:r>
      <w:r w:rsidR="00632452" w:rsidRPr="00614E30">
        <w:rPr>
          <w:sz w:val="28"/>
        </w:rPr>
        <w:t xml:space="preserve"> Exam</w:t>
      </w:r>
    </w:p>
    <w:p w14:paraId="0109B353" w14:textId="79DB2A1A" w:rsidR="004F6E48" w:rsidRPr="00614E30" w:rsidRDefault="004E2ADB" w:rsidP="004E2ADB">
      <w:pPr>
        <w:ind w:left="360"/>
        <w:rPr>
          <w:i/>
          <w:sz w:val="28"/>
        </w:rPr>
      </w:pPr>
      <w:r w:rsidRPr="00614E30">
        <w:rPr>
          <w:i/>
          <w:sz w:val="28"/>
        </w:rPr>
        <w:t>There will also be two homework items</w:t>
      </w:r>
      <w:r w:rsidR="004F6E48" w:rsidRPr="00614E30">
        <w:rPr>
          <w:i/>
          <w:sz w:val="28"/>
        </w:rPr>
        <w:t xml:space="preserve"> to practice design patterns:</w:t>
      </w:r>
    </w:p>
    <w:p w14:paraId="2D4314AF" w14:textId="7E975FEF" w:rsidR="004F6E48" w:rsidRPr="00614E30" w:rsidRDefault="00DA53D6" w:rsidP="004F6E48">
      <w:pPr>
        <w:pStyle w:val="ListParagraph"/>
        <w:numPr>
          <w:ilvl w:val="0"/>
          <w:numId w:val="6"/>
        </w:numPr>
        <w:rPr>
          <w:sz w:val="28"/>
        </w:rPr>
      </w:pPr>
      <w:r w:rsidRPr="00614E30">
        <w:rPr>
          <w:i/>
          <w:sz w:val="28"/>
        </w:rPr>
        <w:t xml:space="preserve">Homework 3 - </w:t>
      </w:r>
      <w:r w:rsidR="00D86ECF" w:rsidRPr="00614E30">
        <w:rPr>
          <w:i/>
          <w:sz w:val="28"/>
        </w:rPr>
        <w:t>between Iteration 1 and 2</w:t>
      </w:r>
    </w:p>
    <w:p w14:paraId="3BBF358F" w14:textId="1BDEC97A" w:rsidR="004E2ADB" w:rsidRPr="00614E30" w:rsidRDefault="00DA53D6" w:rsidP="004F6E48">
      <w:pPr>
        <w:pStyle w:val="ListParagraph"/>
        <w:numPr>
          <w:ilvl w:val="0"/>
          <w:numId w:val="6"/>
        </w:numPr>
        <w:rPr>
          <w:sz w:val="28"/>
        </w:rPr>
      </w:pPr>
      <w:r w:rsidRPr="00614E30">
        <w:rPr>
          <w:i/>
          <w:sz w:val="28"/>
        </w:rPr>
        <w:t xml:space="preserve">Homework 4 - </w:t>
      </w:r>
      <w:r w:rsidR="00D86ECF" w:rsidRPr="00614E30">
        <w:rPr>
          <w:i/>
          <w:sz w:val="28"/>
        </w:rPr>
        <w:t>between Iteration 2 and 3</w:t>
      </w:r>
    </w:p>
    <w:p w14:paraId="025756D2" w14:textId="77777777" w:rsidR="00ED5D62" w:rsidRPr="00614E30" w:rsidRDefault="00ED5D62" w:rsidP="00425F1E">
      <w:pPr>
        <w:rPr>
          <w:sz w:val="28"/>
        </w:rPr>
        <w:sectPr w:rsidR="00ED5D62" w:rsidRPr="00614E30" w:rsidSect="00ED5D62">
          <w:footerReference w:type="default" r:id="rId11"/>
          <w:type w:val="continuous"/>
          <w:pgSz w:w="12240" w:h="15840"/>
          <w:pgMar w:top="720" w:right="720" w:bottom="720" w:left="720" w:header="720" w:footer="720" w:gutter="0"/>
          <w:cols w:num="2" w:space="720"/>
          <w:docGrid w:linePitch="360"/>
        </w:sectPr>
      </w:pPr>
    </w:p>
    <w:p w14:paraId="77DEDDCB" w14:textId="77777777" w:rsidR="00FE7C47" w:rsidRPr="00614E30" w:rsidRDefault="00FE7C47">
      <w:pPr>
        <w:rPr>
          <w:sz w:val="28"/>
        </w:rPr>
      </w:pPr>
    </w:p>
    <w:p w14:paraId="733C9D1F" w14:textId="539267B5" w:rsidR="00ED5D62" w:rsidRPr="00614E30" w:rsidRDefault="00ED5D62" w:rsidP="005034B4">
      <w:pPr>
        <w:rPr>
          <w:sz w:val="28"/>
        </w:rPr>
      </w:pPr>
    </w:p>
    <w:sectPr w:rsidR="00ED5D62" w:rsidRPr="00614E30" w:rsidSect="00ED5D6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2D8B6C" w14:textId="77777777" w:rsidR="00BB2C11" w:rsidRDefault="00BB2C11" w:rsidP="00EC49A7">
      <w:pPr>
        <w:spacing w:after="0" w:line="240" w:lineRule="auto"/>
      </w:pPr>
      <w:r>
        <w:separator/>
      </w:r>
    </w:p>
  </w:endnote>
  <w:endnote w:type="continuationSeparator" w:id="0">
    <w:p w14:paraId="30C5086B" w14:textId="77777777" w:rsidR="00BB2C11" w:rsidRDefault="00BB2C11" w:rsidP="00EC49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E48FF" w14:textId="3F40584A" w:rsidR="00EC49A7" w:rsidRPr="0004253B" w:rsidRDefault="00277349" w:rsidP="006670E3">
    <w:r w:rsidRPr="0004253B">
      <w:br/>
    </w:r>
    <w:r w:rsidR="00ED0793" w:rsidRPr="0004253B">
      <w:t xml:space="preserve">Project – </w:t>
    </w:r>
    <w:r w:rsidR="00AE2F27" w:rsidRPr="0004253B">
      <w:t>I</w:t>
    </w:r>
    <w:r w:rsidR="00D85FD6">
      <w:t>teration 1</w:t>
    </w:r>
    <w:r w:rsidR="00C45483" w:rsidRPr="0004253B">
      <w:t xml:space="preserve"> </w:t>
    </w:r>
    <w:r w:rsidR="00232012">
      <w:t xml:space="preserve">- </w:t>
    </w:r>
    <w:r w:rsidR="008D78DA">
      <w:t>SWE</w:t>
    </w:r>
    <w:r w:rsidR="00C45483" w:rsidRPr="0004253B">
      <w:t xml:space="preserve"> 4743</w:t>
    </w:r>
    <w:r w:rsidR="008D78DA">
      <w:tab/>
    </w:r>
    <w:r w:rsidR="008D78DA">
      <w:tab/>
    </w:r>
    <w:r w:rsidR="008D78DA">
      <w:tab/>
    </w:r>
    <w:r w:rsidR="008D78DA">
      <w:tab/>
    </w:r>
    <w:r w:rsidR="008D78DA">
      <w:tab/>
    </w:r>
    <w:r w:rsidR="00C45483" w:rsidRPr="0004253B">
      <w:tab/>
    </w:r>
    <w:r w:rsidR="00ED0793" w:rsidRPr="0004253B">
      <w:tab/>
    </w:r>
    <w:r w:rsidR="00EC49A7" w:rsidRPr="0004253B">
      <w:tab/>
    </w:r>
    <w:r w:rsidR="0004253B">
      <w:tab/>
    </w:r>
    <w:r w:rsidR="00EC49A7" w:rsidRPr="0004253B">
      <w:t xml:space="preserve">Page </w:t>
    </w:r>
    <w:r w:rsidR="00EC49A7" w:rsidRPr="0004253B">
      <w:fldChar w:fldCharType="begin"/>
    </w:r>
    <w:r w:rsidR="00EC49A7" w:rsidRPr="0004253B">
      <w:instrText xml:space="preserve"> PAGE   \* MERGEFORMAT </w:instrText>
    </w:r>
    <w:r w:rsidR="00EC49A7" w:rsidRPr="0004253B">
      <w:fldChar w:fldCharType="separate"/>
    </w:r>
    <w:r w:rsidR="008D78DA">
      <w:rPr>
        <w:noProof/>
      </w:rPr>
      <w:t>1</w:t>
    </w:r>
    <w:r w:rsidR="00EC49A7" w:rsidRPr="0004253B">
      <w:rPr>
        <w:noProof/>
      </w:rPr>
      <w:fldChar w:fldCharType="end"/>
    </w:r>
    <w:r w:rsidR="00EC49A7" w:rsidRPr="0004253B">
      <w:rPr>
        <w:noProof/>
      </w:rPr>
      <w:t xml:space="preserve"> of </w:t>
    </w:r>
    <w:r w:rsidR="00EC49A7" w:rsidRPr="0004253B">
      <w:rPr>
        <w:noProof/>
      </w:rPr>
      <w:fldChar w:fldCharType="begin"/>
    </w:r>
    <w:r w:rsidR="00EC49A7" w:rsidRPr="0004253B">
      <w:rPr>
        <w:noProof/>
      </w:rPr>
      <w:instrText xml:space="preserve"> NUMPAGES   \* MERGEFORMAT </w:instrText>
    </w:r>
    <w:r w:rsidR="00EC49A7" w:rsidRPr="0004253B">
      <w:rPr>
        <w:noProof/>
      </w:rPr>
      <w:fldChar w:fldCharType="separate"/>
    </w:r>
    <w:r w:rsidR="008D78DA">
      <w:rPr>
        <w:noProof/>
      </w:rPr>
      <w:t>6</w:t>
    </w:r>
    <w:r w:rsidR="00EC49A7" w:rsidRPr="0004253B">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02F59" w14:textId="3E44C74B" w:rsidR="009E4EF7" w:rsidRPr="00EC49A7" w:rsidRDefault="009E4EF7" w:rsidP="006670E3">
    <w:pPr>
      <w:rPr>
        <w:b/>
      </w:rPr>
    </w:pPr>
    <w:r>
      <w:rPr>
        <w:b/>
      </w:rPr>
      <w:tab/>
    </w:r>
    <w:r>
      <w:rPr>
        <w:b/>
      </w:rPr>
      <w:tab/>
    </w:r>
    <w:r>
      <w:rPr>
        <w:b/>
      </w:rPr>
      <w:tab/>
    </w:r>
    <w:r>
      <w:rPr>
        <w:b/>
      </w:rPr>
      <w:tab/>
    </w:r>
    <w:r>
      <w:rPr>
        <w:b/>
      </w:rPr>
      <w:tab/>
    </w:r>
    <w:r>
      <w:rPr>
        <w:b/>
      </w:rPr>
      <w:tab/>
    </w:r>
    <w:r>
      <w:rPr>
        <w:b/>
      </w:rPr>
      <w:tab/>
    </w:r>
    <w:r>
      <w:rPr>
        <w:b/>
      </w:rPr>
      <w:tab/>
    </w:r>
    <w:r>
      <w:rPr>
        <w:b/>
      </w:rPr>
      <w:tab/>
    </w:r>
    <w:r>
      <w:rPr>
        <w:b/>
      </w:rPr>
      <w:tab/>
    </w:r>
    <w:r>
      <w:rPr>
        <w:b/>
      </w:rPr>
      <w:tab/>
    </w:r>
    <w:r>
      <w:rPr>
        <w:b/>
      </w:rPr>
      <w:tab/>
    </w:r>
    <w:r>
      <w:rPr>
        <w:b/>
      </w:rPr>
      <w:tab/>
    </w:r>
    <w:r w:rsidRPr="00EC49A7">
      <w:rPr>
        <w:b/>
      </w:rPr>
      <w:t xml:space="preserve">Page </w:t>
    </w:r>
    <w:r w:rsidRPr="00EC49A7">
      <w:rPr>
        <w:b/>
      </w:rPr>
      <w:fldChar w:fldCharType="begin"/>
    </w:r>
    <w:r w:rsidRPr="00EC49A7">
      <w:rPr>
        <w:b/>
      </w:rPr>
      <w:instrText xml:space="preserve"> PAGE   \* MERGEFORMAT </w:instrText>
    </w:r>
    <w:r w:rsidRPr="00EC49A7">
      <w:rPr>
        <w:b/>
      </w:rPr>
      <w:fldChar w:fldCharType="separate"/>
    </w:r>
    <w:r w:rsidRPr="00EC49A7">
      <w:rPr>
        <w:b/>
        <w:noProof/>
      </w:rPr>
      <w:t>1</w:t>
    </w:r>
    <w:r w:rsidRPr="00EC49A7">
      <w:rPr>
        <w:b/>
        <w:noProof/>
      </w:rPr>
      <w:fldChar w:fldCharType="end"/>
    </w:r>
    <w:r w:rsidRPr="00EC49A7">
      <w:rPr>
        <w:b/>
        <w:noProof/>
      </w:rPr>
      <w:t xml:space="preserve"> of </w:t>
    </w:r>
    <w:r w:rsidRPr="00EC49A7">
      <w:rPr>
        <w:b/>
        <w:noProof/>
      </w:rPr>
      <w:fldChar w:fldCharType="begin"/>
    </w:r>
    <w:r w:rsidRPr="00EC49A7">
      <w:rPr>
        <w:b/>
        <w:noProof/>
      </w:rPr>
      <w:instrText xml:space="preserve"> NUMPAGES   \* MERGEFORMAT </w:instrText>
    </w:r>
    <w:r w:rsidRPr="00EC49A7">
      <w:rPr>
        <w:b/>
        <w:noProof/>
      </w:rPr>
      <w:fldChar w:fldCharType="separate"/>
    </w:r>
    <w:r w:rsidRPr="00EC49A7">
      <w:rPr>
        <w:b/>
        <w:noProof/>
      </w:rPr>
      <w:t>2</w:t>
    </w:r>
    <w:r w:rsidRPr="00EC49A7">
      <w:rPr>
        <w:b/>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F69345" w14:textId="77777777" w:rsidR="00BB2C11" w:rsidRDefault="00BB2C11" w:rsidP="00EC49A7">
      <w:pPr>
        <w:spacing w:after="0" w:line="240" w:lineRule="auto"/>
      </w:pPr>
      <w:r>
        <w:separator/>
      </w:r>
    </w:p>
  </w:footnote>
  <w:footnote w:type="continuationSeparator" w:id="0">
    <w:p w14:paraId="3E6F35DE" w14:textId="77777777" w:rsidR="00BB2C11" w:rsidRDefault="00BB2C11" w:rsidP="00EC49A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455E2"/>
    <w:multiLevelType w:val="hybridMultilevel"/>
    <w:tmpl w:val="1F24F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81CF9"/>
    <w:multiLevelType w:val="hybridMultilevel"/>
    <w:tmpl w:val="21C4B3CC"/>
    <w:lvl w:ilvl="0" w:tplc="39BAFE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43AF2"/>
    <w:multiLevelType w:val="hybridMultilevel"/>
    <w:tmpl w:val="BE4E4460"/>
    <w:lvl w:ilvl="0" w:tplc="68527DF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68527DFE">
      <w:start w:val="1"/>
      <w:numFmt w:val="bullet"/>
      <w:lvlText w:val="-"/>
      <w:lvlJc w:val="left"/>
      <w:pPr>
        <w:ind w:left="2160" w:hanging="360"/>
      </w:pPr>
      <w:rPr>
        <w:rFonts w:ascii="Calibri" w:eastAsiaTheme="minorHAnsi" w:hAnsi="Calibri" w:cs="Calibr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44EBC"/>
    <w:multiLevelType w:val="hybridMultilevel"/>
    <w:tmpl w:val="B144F3C2"/>
    <w:lvl w:ilvl="0" w:tplc="68527DFE">
      <w:start w:val="1"/>
      <w:numFmt w:val="bullet"/>
      <w:lvlText w:val="-"/>
      <w:lvlJc w:val="left"/>
      <w:pPr>
        <w:ind w:left="720" w:hanging="360"/>
      </w:pPr>
      <w:rPr>
        <w:rFonts w:ascii="Calibri" w:eastAsiaTheme="minorHAnsi" w:hAnsi="Calibri" w:cs="Calibri"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637ED"/>
    <w:multiLevelType w:val="hybridMultilevel"/>
    <w:tmpl w:val="75C0B58E"/>
    <w:lvl w:ilvl="0" w:tplc="2F88D7C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471B71"/>
    <w:multiLevelType w:val="hybridMultilevel"/>
    <w:tmpl w:val="34B8C346"/>
    <w:lvl w:ilvl="0" w:tplc="9F3E96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A76C0F"/>
    <w:multiLevelType w:val="hybridMultilevel"/>
    <w:tmpl w:val="404608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F5035"/>
    <w:multiLevelType w:val="hybridMultilevel"/>
    <w:tmpl w:val="700E4938"/>
    <w:lvl w:ilvl="0" w:tplc="68527DF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68527DFE">
      <w:start w:val="1"/>
      <w:numFmt w:val="bullet"/>
      <w:lvlText w:val="-"/>
      <w:lvlJc w:val="left"/>
      <w:pPr>
        <w:ind w:left="2160" w:hanging="360"/>
      </w:pPr>
      <w:rPr>
        <w:rFonts w:ascii="Calibri" w:eastAsiaTheme="minorHAnsi" w:hAnsi="Calibri" w:cs="Calibr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09335E"/>
    <w:multiLevelType w:val="hybridMultilevel"/>
    <w:tmpl w:val="0C046940"/>
    <w:lvl w:ilvl="0" w:tplc="68527DF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E074C1"/>
    <w:multiLevelType w:val="hybridMultilevel"/>
    <w:tmpl w:val="8A3EF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7304F3"/>
    <w:multiLevelType w:val="hybridMultilevel"/>
    <w:tmpl w:val="A5289C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443B62"/>
    <w:multiLevelType w:val="hybridMultilevel"/>
    <w:tmpl w:val="C374B658"/>
    <w:lvl w:ilvl="0" w:tplc="68527DFE">
      <w:start w:val="1"/>
      <w:numFmt w:val="bullet"/>
      <w:lvlText w:val="-"/>
      <w:lvlJc w:val="left"/>
      <w:pPr>
        <w:ind w:left="720" w:hanging="360"/>
      </w:pPr>
      <w:rPr>
        <w:rFonts w:ascii="Calibri" w:eastAsiaTheme="minorHAnsi" w:hAnsi="Calibri" w:cs="Calibri"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AE45BB"/>
    <w:multiLevelType w:val="hybridMultilevel"/>
    <w:tmpl w:val="23DE6E12"/>
    <w:lvl w:ilvl="0" w:tplc="68527DFE">
      <w:start w:val="1"/>
      <w:numFmt w:val="bullet"/>
      <w:lvlText w:val="-"/>
      <w:lvlJc w:val="left"/>
      <w:pPr>
        <w:ind w:left="720" w:hanging="360"/>
      </w:pPr>
      <w:rPr>
        <w:rFonts w:ascii="Calibri" w:eastAsiaTheme="minorHAnsi" w:hAnsi="Calibri" w:cs="Calibri" w:hint="default"/>
      </w:rPr>
    </w:lvl>
    <w:lvl w:ilvl="1" w:tplc="68527DFE">
      <w:start w:val="1"/>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5"/>
  </w:num>
  <w:num w:numId="4">
    <w:abstractNumId w:val="1"/>
  </w:num>
  <w:num w:numId="5">
    <w:abstractNumId w:val="9"/>
  </w:num>
  <w:num w:numId="6">
    <w:abstractNumId w:val="2"/>
  </w:num>
  <w:num w:numId="7">
    <w:abstractNumId w:val="3"/>
  </w:num>
  <w:num w:numId="8">
    <w:abstractNumId w:val="12"/>
  </w:num>
  <w:num w:numId="9">
    <w:abstractNumId w:val="11"/>
  </w:num>
  <w:num w:numId="10">
    <w:abstractNumId w:val="8"/>
  </w:num>
  <w:num w:numId="11">
    <w:abstractNumId w:val="0"/>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MjIxMjU1MbcwNjJW0lEKTi0uzszPAykwrQUADQsHWywAAAA="/>
  </w:docVars>
  <w:rsids>
    <w:rsidRoot w:val="00B56823"/>
    <w:rsid w:val="00001C43"/>
    <w:rsid w:val="000024D5"/>
    <w:rsid w:val="00002553"/>
    <w:rsid w:val="00004DA4"/>
    <w:rsid w:val="00005A4D"/>
    <w:rsid w:val="0001108D"/>
    <w:rsid w:val="00012C33"/>
    <w:rsid w:val="00013D9C"/>
    <w:rsid w:val="000215C3"/>
    <w:rsid w:val="00021F60"/>
    <w:rsid w:val="0002357C"/>
    <w:rsid w:val="00027578"/>
    <w:rsid w:val="00030FA9"/>
    <w:rsid w:val="00040689"/>
    <w:rsid w:val="0004253B"/>
    <w:rsid w:val="00042706"/>
    <w:rsid w:val="000457CA"/>
    <w:rsid w:val="0004651D"/>
    <w:rsid w:val="00046EFE"/>
    <w:rsid w:val="00050022"/>
    <w:rsid w:val="000540D4"/>
    <w:rsid w:val="00061F11"/>
    <w:rsid w:val="0006331E"/>
    <w:rsid w:val="0006363B"/>
    <w:rsid w:val="00066729"/>
    <w:rsid w:val="00066776"/>
    <w:rsid w:val="000771AB"/>
    <w:rsid w:val="00080FEA"/>
    <w:rsid w:val="00084D92"/>
    <w:rsid w:val="00085755"/>
    <w:rsid w:val="00087106"/>
    <w:rsid w:val="00090024"/>
    <w:rsid w:val="00097C88"/>
    <w:rsid w:val="00097F2E"/>
    <w:rsid w:val="000A0F11"/>
    <w:rsid w:val="000A1F5F"/>
    <w:rsid w:val="000A2DE5"/>
    <w:rsid w:val="000A4E87"/>
    <w:rsid w:val="000B09CE"/>
    <w:rsid w:val="000B1458"/>
    <w:rsid w:val="000B1763"/>
    <w:rsid w:val="000B193B"/>
    <w:rsid w:val="000B1C0A"/>
    <w:rsid w:val="000B5C4D"/>
    <w:rsid w:val="000B65E1"/>
    <w:rsid w:val="000B6819"/>
    <w:rsid w:val="000B7C0F"/>
    <w:rsid w:val="000C0B30"/>
    <w:rsid w:val="000C5280"/>
    <w:rsid w:val="000C54F7"/>
    <w:rsid w:val="000C58DF"/>
    <w:rsid w:val="000C6A17"/>
    <w:rsid w:val="000D15D4"/>
    <w:rsid w:val="000D5843"/>
    <w:rsid w:val="000D795F"/>
    <w:rsid w:val="000E0211"/>
    <w:rsid w:val="000E0ADE"/>
    <w:rsid w:val="000E32FF"/>
    <w:rsid w:val="000E59B5"/>
    <w:rsid w:val="000F4676"/>
    <w:rsid w:val="000F48A5"/>
    <w:rsid w:val="00102A26"/>
    <w:rsid w:val="001033B4"/>
    <w:rsid w:val="00106890"/>
    <w:rsid w:val="00106A10"/>
    <w:rsid w:val="00107228"/>
    <w:rsid w:val="0010754F"/>
    <w:rsid w:val="001159BC"/>
    <w:rsid w:val="00122AC9"/>
    <w:rsid w:val="00122FF2"/>
    <w:rsid w:val="001268A8"/>
    <w:rsid w:val="00134B73"/>
    <w:rsid w:val="00136E9A"/>
    <w:rsid w:val="0014630A"/>
    <w:rsid w:val="00146E09"/>
    <w:rsid w:val="0014723F"/>
    <w:rsid w:val="00152074"/>
    <w:rsid w:val="0015408F"/>
    <w:rsid w:val="001560E9"/>
    <w:rsid w:val="00160FE4"/>
    <w:rsid w:val="00176025"/>
    <w:rsid w:val="00176DE8"/>
    <w:rsid w:val="001812E9"/>
    <w:rsid w:val="00182F5D"/>
    <w:rsid w:val="001833E2"/>
    <w:rsid w:val="00191017"/>
    <w:rsid w:val="00192AA7"/>
    <w:rsid w:val="0019619A"/>
    <w:rsid w:val="001A5ED3"/>
    <w:rsid w:val="001A71BA"/>
    <w:rsid w:val="001B06B3"/>
    <w:rsid w:val="001B242F"/>
    <w:rsid w:val="001C5C53"/>
    <w:rsid w:val="001D12EE"/>
    <w:rsid w:val="001D13B3"/>
    <w:rsid w:val="001D180B"/>
    <w:rsid w:val="001D3EDC"/>
    <w:rsid w:val="001D7277"/>
    <w:rsid w:val="001E2C32"/>
    <w:rsid w:val="001E714E"/>
    <w:rsid w:val="001F2356"/>
    <w:rsid w:val="001F46B1"/>
    <w:rsid w:val="00207D08"/>
    <w:rsid w:val="0021400F"/>
    <w:rsid w:val="002170EE"/>
    <w:rsid w:val="00220015"/>
    <w:rsid w:val="00220E90"/>
    <w:rsid w:val="00232012"/>
    <w:rsid w:val="00232FA6"/>
    <w:rsid w:val="00235662"/>
    <w:rsid w:val="00235F1B"/>
    <w:rsid w:val="00236DE2"/>
    <w:rsid w:val="00242EC2"/>
    <w:rsid w:val="00243174"/>
    <w:rsid w:val="00247BE7"/>
    <w:rsid w:val="0025086F"/>
    <w:rsid w:val="00251C3E"/>
    <w:rsid w:val="0025253C"/>
    <w:rsid w:val="002540FD"/>
    <w:rsid w:val="00254950"/>
    <w:rsid w:val="00255994"/>
    <w:rsid w:val="00256FAD"/>
    <w:rsid w:val="00264F4A"/>
    <w:rsid w:val="002759CE"/>
    <w:rsid w:val="00276704"/>
    <w:rsid w:val="00277349"/>
    <w:rsid w:val="002779C0"/>
    <w:rsid w:val="002833DE"/>
    <w:rsid w:val="00284C1A"/>
    <w:rsid w:val="00290793"/>
    <w:rsid w:val="002928D5"/>
    <w:rsid w:val="002934B2"/>
    <w:rsid w:val="002964E1"/>
    <w:rsid w:val="002A7ADF"/>
    <w:rsid w:val="002B55AC"/>
    <w:rsid w:val="002C3B70"/>
    <w:rsid w:val="002D287F"/>
    <w:rsid w:val="002D436A"/>
    <w:rsid w:val="002D635F"/>
    <w:rsid w:val="002E105F"/>
    <w:rsid w:val="002E22A0"/>
    <w:rsid w:val="002E3C8D"/>
    <w:rsid w:val="002E429D"/>
    <w:rsid w:val="002E47D6"/>
    <w:rsid w:val="002E6069"/>
    <w:rsid w:val="002E6745"/>
    <w:rsid w:val="002E7EA6"/>
    <w:rsid w:val="002F116B"/>
    <w:rsid w:val="002F169A"/>
    <w:rsid w:val="002F21F2"/>
    <w:rsid w:val="002F27C2"/>
    <w:rsid w:val="002F555F"/>
    <w:rsid w:val="002F7964"/>
    <w:rsid w:val="00303EBD"/>
    <w:rsid w:val="003078CC"/>
    <w:rsid w:val="00310D6B"/>
    <w:rsid w:val="0031169A"/>
    <w:rsid w:val="00313443"/>
    <w:rsid w:val="00313607"/>
    <w:rsid w:val="00314C6D"/>
    <w:rsid w:val="00324086"/>
    <w:rsid w:val="00325E74"/>
    <w:rsid w:val="00330447"/>
    <w:rsid w:val="003347A2"/>
    <w:rsid w:val="00341FC3"/>
    <w:rsid w:val="00342643"/>
    <w:rsid w:val="00343BFF"/>
    <w:rsid w:val="003519B6"/>
    <w:rsid w:val="00360BA2"/>
    <w:rsid w:val="00361208"/>
    <w:rsid w:val="003618CC"/>
    <w:rsid w:val="00361F24"/>
    <w:rsid w:val="00365C6E"/>
    <w:rsid w:val="00366C3E"/>
    <w:rsid w:val="00380050"/>
    <w:rsid w:val="003815AB"/>
    <w:rsid w:val="0038264C"/>
    <w:rsid w:val="00382CB2"/>
    <w:rsid w:val="00385B12"/>
    <w:rsid w:val="00385D36"/>
    <w:rsid w:val="00391408"/>
    <w:rsid w:val="00397CB6"/>
    <w:rsid w:val="003A20CB"/>
    <w:rsid w:val="003B099D"/>
    <w:rsid w:val="003B3D96"/>
    <w:rsid w:val="003D44C7"/>
    <w:rsid w:val="003D6528"/>
    <w:rsid w:val="003D656B"/>
    <w:rsid w:val="003E4B01"/>
    <w:rsid w:val="003E51D8"/>
    <w:rsid w:val="003E5427"/>
    <w:rsid w:val="003E7DCF"/>
    <w:rsid w:val="003E7E4D"/>
    <w:rsid w:val="003F15B6"/>
    <w:rsid w:val="003F1A22"/>
    <w:rsid w:val="003F2912"/>
    <w:rsid w:val="003F30B6"/>
    <w:rsid w:val="003F5234"/>
    <w:rsid w:val="003F5D64"/>
    <w:rsid w:val="003F7A58"/>
    <w:rsid w:val="004014C9"/>
    <w:rsid w:val="00401E49"/>
    <w:rsid w:val="00402511"/>
    <w:rsid w:val="00404AAF"/>
    <w:rsid w:val="00406336"/>
    <w:rsid w:val="00424FD6"/>
    <w:rsid w:val="00425F1E"/>
    <w:rsid w:val="00431476"/>
    <w:rsid w:val="00431A89"/>
    <w:rsid w:val="00434825"/>
    <w:rsid w:val="00437088"/>
    <w:rsid w:val="00437657"/>
    <w:rsid w:val="00437BC0"/>
    <w:rsid w:val="00437E53"/>
    <w:rsid w:val="00441997"/>
    <w:rsid w:val="004448D1"/>
    <w:rsid w:val="004451AC"/>
    <w:rsid w:val="004454F0"/>
    <w:rsid w:val="004501DC"/>
    <w:rsid w:val="00450310"/>
    <w:rsid w:val="0045057A"/>
    <w:rsid w:val="0045067F"/>
    <w:rsid w:val="00453A82"/>
    <w:rsid w:val="00462F37"/>
    <w:rsid w:val="00475078"/>
    <w:rsid w:val="00484100"/>
    <w:rsid w:val="004A1F50"/>
    <w:rsid w:val="004A21EF"/>
    <w:rsid w:val="004A270A"/>
    <w:rsid w:val="004A3A81"/>
    <w:rsid w:val="004A6DB9"/>
    <w:rsid w:val="004B5E09"/>
    <w:rsid w:val="004C0561"/>
    <w:rsid w:val="004C1392"/>
    <w:rsid w:val="004C6B1C"/>
    <w:rsid w:val="004C705B"/>
    <w:rsid w:val="004D07D8"/>
    <w:rsid w:val="004D1328"/>
    <w:rsid w:val="004D682C"/>
    <w:rsid w:val="004D7F09"/>
    <w:rsid w:val="004E2ADB"/>
    <w:rsid w:val="004E4886"/>
    <w:rsid w:val="004E4F8D"/>
    <w:rsid w:val="004F249A"/>
    <w:rsid w:val="004F5064"/>
    <w:rsid w:val="004F5D27"/>
    <w:rsid w:val="004F6E48"/>
    <w:rsid w:val="0050167E"/>
    <w:rsid w:val="00502C62"/>
    <w:rsid w:val="005034B4"/>
    <w:rsid w:val="0050519D"/>
    <w:rsid w:val="005056BA"/>
    <w:rsid w:val="00507C4C"/>
    <w:rsid w:val="0051227F"/>
    <w:rsid w:val="00515D18"/>
    <w:rsid w:val="00517EC2"/>
    <w:rsid w:val="005237BB"/>
    <w:rsid w:val="005239DE"/>
    <w:rsid w:val="00525457"/>
    <w:rsid w:val="00525FA1"/>
    <w:rsid w:val="00531A68"/>
    <w:rsid w:val="00533C6B"/>
    <w:rsid w:val="005374DC"/>
    <w:rsid w:val="005403BA"/>
    <w:rsid w:val="00541D6D"/>
    <w:rsid w:val="005464F2"/>
    <w:rsid w:val="00555049"/>
    <w:rsid w:val="00556338"/>
    <w:rsid w:val="00562EC5"/>
    <w:rsid w:val="005635ED"/>
    <w:rsid w:val="00565AC8"/>
    <w:rsid w:val="00565DC0"/>
    <w:rsid w:val="00576E9C"/>
    <w:rsid w:val="00584216"/>
    <w:rsid w:val="0058764F"/>
    <w:rsid w:val="00590353"/>
    <w:rsid w:val="005904B8"/>
    <w:rsid w:val="005A1F7F"/>
    <w:rsid w:val="005A23A4"/>
    <w:rsid w:val="005A6B78"/>
    <w:rsid w:val="005B0196"/>
    <w:rsid w:val="005B0E27"/>
    <w:rsid w:val="005B205D"/>
    <w:rsid w:val="005B313B"/>
    <w:rsid w:val="005B3796"/>
    <w:rsid w:val="005B7150"/>
    <w:rsid w:val="005C0788"/>
    <w:rsid w:val="005C38BE"/>
    <w:rsid w:val="005C5847"/>
    <w:rsid w:val="005C72DE"/>
    <w:rsid w:val="005D3D68"/>
    <w:rsid w:val="005D62A7"/>
    <w:rsid w:val="005D6570"/>
    <w:rsid w:val="005D746E"/>
    <w:rsid w:val="005D75B0"/>
    <w:rsid w:val="00602F0D"/>
    <w:rsid w:val="0060453B"/>
    <w:rsid w:val="00605020"/>
    <w:rsid w:val="0060771F"/>
    <w:rsid w:val="00614E30"/>
    <w:rsid w:val="00615662"/>
    <w:rsid w:val="0061691D"/>
    <w:rsid w:val="0062038E"/>
    <w:rsid w:val="00620C0C"/>
    <w:rsid w:val="00622BA1"/>
    <w:rsid w:val="00631491"/>
    <w:rsid w:val="00632452"/>
    <w:rsid w:val="00634B36"/>
    <w:rsid w:val="006367E5"/>
    <w:rsid w:val="00642DDB"/>
    <w:rsid w:val="00650C3E"/>
    <w:rsid w:val="006546BC"/>
    <w:rsid w:val="00654F9F"/>
    <w:rsid w:val="00657DDC"/>
    <w:rsid w:val="00663105"/>
    <w:rsid w:val="0066454D"/>
    <w:rsid w:val="00666C4B"/>
    <w:rsid w:val="006670E3"/>
    <w:rsid w:val="006717A6"/>
    <w:rsid w:val="00673134"/>
    <w:rsid w:val="0068097E"/>
    <w:rsid w:val="00683666"/>
    <w:rsid w:val="00684372"/>
    <w:rsid w:val="00690715"/>
    <w:rsid w:val="006917DA"/>
    <w:rsid w:val="00694077"/>
    <w:rsid w:val="006964AB"/>
    <w:rsid w:val="00696967"/>
    <w:rsid w:val="006B0E33"/>
    <w:rsid w:val="006B136C"/>
    <w:rsid w:val="006B204D"/>
    <w:rsid w:val="006B6453"/>
    <w:rsid w:val="006C1C02"/>
    <w:rsid w:val="006C23E3"/>
    <w:rsid w:val="006C25FE"/>
    <w:rsid w:val="006C6D5F"/>
    <w:rsid w:val="006C70CE"/>
    <w:rsid w:val="006C7104"/>
    <w:rsid w:val="006D17A4"/>
    <w:rsid w:val="006D7A48"/>
    <w:rsid w:val="006E0F54"/>
    <w:rsid w:val="006E1242"/>
    <w:rsid w:val="006E285B"/>
    <w:rsid w:val="006E671E"/>
    <w:rsid w:val="006E6F6A"/>
    <w:rsid w:val="006F3501"/>
    <w:rsid w:val="006F4413"/>
    <w:rsid w:val="00701545"/>
    <w:rsid w:val="0070463B"/>
    <w:rsid w:val="00705F31"/>
    <w:rsid w:val="007062D5"/>
    <w:rsid w:val="0071110D"/>
    <w:rsid w:val="00716D47"/>
    <w:rsid w:val="00717229"/>
    <w:rsid w:val="00733F59"/>
    <w:rsid w:val="00736C56"/>
    <w:rsid w:val="0074545C"/>
    <w:rsid w:val="00753073"/>
    <w:rsid w:val="007536D9"/>
    <w:rsid w:val="00755BFE"/>
    <w:rsid w:val="00755DE8"/>
    <w:rsid w:val="00756130"/>
    <w:rsid w:val="00760BB4"/>
    <w:rsid w:val="00760FC2"/>
    <w:rsid w:val="007662A8"/>
    <w:rsid w:val="00771889"/>
    <w:rsid w:val="007720C0"/>
    <w:rsid w:val="0078184B"/>
    <w:rsid w:val="0078343F"/>
    <w:rsid w:val="0078494F"/>
    <w:rsid w:val="0078551A"/>
    <w:rsid w:val="007904B7"/>
    <w:rsid w:val="00790EBF"/>
    <w:rsid w:val="00791906"/>
    <w:rsid w:val="00792F28"/>
    <w:rsid w:val="00794577"/>
    <w:rsid w:val="007A0F23"/>
    <w:rsid w:val="007A2751"/>
    <w:rsid w:val="007A52E3"/>
    <w:rsid w:val="007A69A7"/>
    <w:rsid w:val="007B40DE"/>
    <w:rsid w:val="007B47E7"/>
    <w:rsid w:val="007B520A"/>
    <w:rsid w:val="007B6E67"/>
    <w:rsid w:val="007B745D"/>
    <w:rsid w:val="007C0E7D"/>
    <w:rsid w:val="007C49E0"/>
    <w:rsid w:val="007C5190"/>
    <w:rsid w:val="007C688D"/>
    <w:rsid w:val="007D2E07"/>
    <w:rsid w:val="007D4323"/>
    <w:rsid w:val="007D594F"/>
    <w:rsid w:val="007E6E0F"/>
    <w:rsid w:val="007E7B59"/>
    <w:rsid w:val="007F45F2"/>
    <w:rsid w:val="007F4752"/>
    <w:rsid w:val="007F5A70"/>
    <w:rsid w:val="007F75AA"/>
    <w:rsid w:val="007F7A13"/>
    <w:rsid w:val="00802194"/>
    <w:rsid w:val="008025FA"/>
    <w:rsid w:val="00802D3B"/>
    <w:rsid w:val="008031E4"/>
    <w:rsid w:val="00810089"/>
    <w:rsid w:val="00811343"/>
    <w:rsid w:val="00815637"/>
    <w:rsid w:val="00815D93"/>
    <w:rsid w:val="00816879"/>
    <w:rsid w:val="00820134"/>
    <w:rsid w:val="008220F2"/>
    <w:rsid w:val="008228DA"/>
    <w:rsid w:val="008235E7"/>
    <w:rsid w:val="00825A20"/>
    <w:rsid w:val="0082638C"/>
    <w:rsid w:val="00826C8F"/>
    <w:rsid w:val="0083145D"/>
    <w:rsid w:val="00833442"/>
    <w:rsid w:val="008347E4"/>
    <w:rsid w:val="00834F01"/>
    <w:rsid w:val="0083584C"/>
    <w:rsid w:val="00837718"/>
    <w:rsid w:val="00842EFB"/>
    <w:rsid w:val="008558B1"/>
    <w:rsid w:val="008558F5"/>
    <w:rsid w:val="008633EA"/>
    <w:rsid w:val="00865700"/>
    <w:rsid w:val="00866A0E"/>
    <w:rsid w:val="00866B49"/>
    <w:rsid w:val="008700EA"/>
    <w:rsid w:val="00870B9A"/>
    <w:rsid w:val="008716D0"/>
    <w:rsid w:val="00872D34"/>
    <w:rsid w:val="0088423C"/>
    <w:rsid w:val="00887053"/>
    <w:rsid w:val="00892CBE"/>
    <w:rsid w:val="00893ACA"/>
    <w:rsid w:val="00897CC9"/>
    <w:rsid w:val="008A0819"/>
    <w:rsid w:val="008A2EA6"/>
    <w:rsid w:val="008A4806"/>
    <w:rsid w:val="008B1699"/>
    <w:rsid w:val="008B3576"/>
    <w:rsid w:val="008B5D6D"/>
    <w:rsid w:val="008B780E"/>
    <w:rsid w:val="008C161D"/>
    <w:rsid w:val="008C2862"/>
    <w:rsid w:val="008C3900"/>
    <w:rsid w:val="008C649D"/>
    <w:rsid w:val="008C76D9"/>
    <w:rsid w:val="008D034C"/>
    <w:rsid w:val="008D595F"/>
    <w:rsid w:val="008D78DA"/>
    <w:rsid w:val="008E2856"/>
    <w:rsid w:val="008E31EE"/>
    <w:rsid w:val="008E440F"/>
    <w:rsid w:val="008E777E"/>
    <w:rsid w:val="008F2699"/>
    <w:rsid w:val="008F799A"/>
    <w:rsid w:val="0090431A"/>
    <w:rsid w:val="00907B41"/>
    <w:rsid w:val="009146B8"/>
    <w:rsid w:val="009162AE"/>
    <w:rsid w:val="00930B20"/>
    <w:rsid w:val="009322B3"/>
    <w:rsid w:val="00932675"/>
    <w:rsid w:val="009328D8"/>
    <w:rsid w:val="0093307F"/>
    <w:rsid w:val="00933CBF"/>
    <w:rsid w:val="00937307"/>
    <w:rsid w:val="00940E68"/>
    <w:rsid w:val="0094128F"/>
    <w:rsid w:val="00952F19"/>
    <w:rsid w:val="00962CBD"/>
    <w:rsid w:val="009701BE"/>
    <w:rsid w:val="0097285D"/>
    <w:rsid w:val="0097394B"/>
    <w:rsid w:val="0097773E"/>
    <w:rsid w:val="009834C1"/>
    <w:rsid w:val="00984696"/>
    <w:rsid w:val="0098561B"/>
    <w:rsid w:val="00986A2B"/>
    <w:rsid w:val="00990A5E"/>
    <w:rsid w:val="00991149"/>
    <w:rsid w:val="00992A70"/>
    <w:rsid w:val="0099706A"/>
    <w:rsid w:val="009A088B"/>
    <w:rsid w:val="009A34C3"/>
    <w:rsid w:val="009A3EA3"/>
    <w:rsid w:val="009A4D46"/>
    <w:rsid w:val="009B2493"/>
    <w:rsid w:val="009C3FA8"/>
    <w:rsid w:val="009D0209"/>
    <w:rsid w:val="009D5678"/>
    <w:rsid w:val="009E221C"/>
    <w:rsid w:val="009E2D18"/>
    <w:rsid w:val="009E34E7"/>
    <w:rsid w:val="009E4EF7"/>
    <w:rsid w:val="009E72BA"/>
    <w:rsid w:val="009F0EC0"/>
    <w:rsid w:val="009F1E5C"/>
    <w:rsid w:val="00A03EFC"/>
    <w:rsid w:val="00A046E7"/>
    <w:rsid w:val="00A1171E"/>
    <w:rsid w:val="00A1308A"/>
    <w:rsid w:val="00A1497B"/>
    <w:rsid w:val="00A17749"/>
    <w:rsid w:val="00A200C9"/>
    <w:rsid w:val="00A2505E"/>
    <w:rsid w:val="00A25815"/>
    <w:rsid w:val="00A328E2"/>
    <w:rsid w:val="00A34EF8"/>
    <w:rsid w:val="00A424F9"/>
    <w:rsid w:val="00A45574"/>
    <w:rsid w:val="00A45962"/>
    <w:rsid w:val="00A47539"/>
    <w:rsid w:val="00A54271"/>
    <w:rsid w:val="00A56A73"/>
    <w:rsid w:val="00A657FF"/>
    <w:rsid w:val="00A658A9"/>
    <w:rsid w:val="00A65BA5"/>
    <w:rsid w:val="00A70BEE"/>
    <w:rsid w:val="00A752E9"/>
    <w:rsid w:val="00A75A89"/>
    <w:rsid w:val="00A820EF"/>
    <w:rsid w:val="00A82D20"/>
    <w:rsid w:val="00A8377F"/>
    <w:rsid w:val="00A84E3B"/>
    <w:rsid w:val="00A878BD"/>
    <w:rsid w:val="00A90382"/>
    <w:rsid w:val="00A90817"/>
    <w:rsid w:val="00A908B7"/>
    <w:rsid w:val="00A91CB5"/>
    <w:rsid w:val="00A91F27"/>
    <w:rsid w:val="00A9200C"/>
    <w:rsid w:val="00A9660D"/>
    <w:rsid w:val="00A979DC"/>
    <w:rsid w:val="00AA4BB2"/>
    <w:rsid w:val="00AA788C"/>
    <w:rsid w:val="00AA7D10"/>
    <w:rsid w:val="00AB48E1"/>
    <w:rsid w:val="00AC5B9D"/>
    <w:rsid w:val="00AD1180"/>
    <w:rsid w:val="00AE0153"/>
    <w:rsid w:val="00AE2F27"/>
    <w:rsid w:val="00AF1F67"/>
    <w:rsid w:val="00AF31C8"/>
    <w:rsid w:val="00B038AD"/>
    <w:rsid w:val="00B04C88"/>
    <w:rsid w:val="00B05FF2"/>
    <w:rsid w:val="00B06272"/>
    <w:rsid w:val="00B11519"/>
    <w:rsid w:val="00B150C5"/>
    <w:rsid w:val="00B20B52"/>
    <w:rsid w:val="00B22E5E"/>
    <w:rsid w:val="00B27455"/>
    <w:rsid w:val="00B33A29"/>
    <w:rsid w:val="00B410C1"/>
    <w:rsid w:val="00B41BFC"/>
    <w:rsid w:val="00B436B3"/>
    <w:rsid w:val="00B45E49"/>
    <w:rsid w:val="00B501BD"/>
    <w:rsid w:val="00B54031"/>
    <w:rsid w:val="00B55B5B"/>
    <w:rsid w:val="00B56823"/>
    <w:rsid w:val="00B64B7E"/>
    <w:rsid w:val="00B74506"/>
    <w:rsid w:val="00B7665A"/>
    <w:rsid w:val="00B84933"/>
    <w:rsid w:val="00B94224"/>
    <w:rsid w:val="00B952D2"/>
    <w:rsid w:val="00B978FC"/>
    <w:rsid w:val="00BA1754"/>
    <w:rsid w:val="00BA4963"/>
    <w:rsid w:val="00BA72B8"/>
    <w:rsid w:val="00BA74A5"/>
    <w:rsid w:val="00BA74DB"/>
    <w:rsid w:val="00BB0F23"/>
    <w:rsid w:val="00BB1B6A"/>
    <w:rsid w:val="00BB2C11"/>
    <w:rsid w:val="00BB417F"/>
    <w:rsid w:val="00BB7831"/>
    <w:rsid w:val="00BC3CA8"/>
    <w:rsid w:val="00BC3D3B"/>
    <w:rsid w:val="00BC4982"/>
    <w:rsid w:val="00BC521F"/>
    <w:rsid w:val="00BC7A41"/>
    <w:rsid w:val="00BD267D"/>
    <w:rsid w:val="00BD54CD"/>
    <w:rsid w:val="00BD5C59"/>
    <w:rsid w:val="00BD7684"/>
    <w:rsid w:val="00BE0B4B"/>
    <w:rsid w:val="00BE2D3D"/>
    <w:rsid w:val="00BF3365"/>
    <w:rsid w:val="00BF51B5"/>
    <w:rsid w:val="00BF784D"/>
    <w:rsid w:val="00C11B80"/>
    <w:rsid w:val="00C11F24"/>
    <w:rsid w:val="00C15112"/>
    <w:rsid w:val="00C20394"/>
    <w:rsid w:val="00C243E5"/>
    <w:rsid w:val="00C37E8F"/>
    <w:rsid w:val="00C44CA9"/>
    <w:rsid w:val="00C45483"/>
    <w:rsid w:val="00C5039C"/>
    <w:rsid w:val="00C5197E"/>
    <w:rsid w:val="00C52272"/>
    <w:rsid w:val="00C55497"/>
    <w:rsid w:val="00C55A45"/>
    <w:rsid w:val="00C57EC4"/>
    <w:rsid w:val="00C62B3E"/>
    <w:rsid w:val="00C675A6"/>
    <w:rsid w:val="00C7089B"/>
    <w:rsid w:val="00C708E2"/>
    <w:rsid w:val="00C7155B"/>
    <w:rsid w:val="00C826B3"/>
    <w:rsid w:val="00C839DD"/>
    <w:rsid w:val="00C84A60"/>
    <w:rsid w:val="00C8637C"/>
    <w:rsid w:val="00C9365E"/>
    <w:rsid w:val="00CA202B"/>
    <w:rsid w:val="00CA259B"/>
    <w:rsid w:val="00CA530E"/>
    <w:rsid w:val="00CA5A17"/>
    <w:rsid w:val="00CA6D80"/>
    <w:rsid w:val="00CB1935"/>
    <w:rsid w:val="00CB3EF2"/>
    <w:rsid w:val="00CB637A"/>
    <w:rsid w:val="00CD2432"/>
    <w:rsid w:val="00CD5E96"/>
    <w:rsid w:val="00CE2FD7"/>
    <w:rsid w:val="00CE50E6"/>
    <w:rsid w:val="00CE511A"/>
    <w:rsid w:val="00CE65BD"/>
    <w:rsid w:val="00CE7F80"/>
    <w:rsid w:val="00CF162B"/>
    <w:rsid w:val="00CF2AFB"/>
    <w:rsid w:val="00CF4E4E"/>
    <w:rsid w:val="00D01896"/>
    <w:rsid w:val="00D0281E"/>
    <w:rsid w:val="00D1255F"/>
    <w:rsid w:val="00D13D03"/>
    <w:rsid w:val="00D141D5"/>
    <w:rsid w:val="00D17779"/>
    <w:rsid w:val="00D17C3E"/>
    <w:rsid w:val="00D262FE"/>
    <w:rsid w:val="00D2663B"/>
    <w:rsid w:val="00D272CC"/>
    <w:rsid w:val="00D27D34"/>
    <w:rsid w:val="00D30A63"/>
    <w:rsid w:val="00D3125F"/>
    <w:rsid w:val="00D34D0C"/>
    <w:rsid w:val="00D352A9"/>
    <w:rsid w:val="00D35E36"/>
    <w:rsid w:val="00D403ED"/>
    <w:rsid w:val="00D4147A"/>
    <w:rsid w:val="00D41F28"/>
    <w:rsid w:val="00D4211A"/>
    <w:rsid w:val="00D42211"/>
    <w:rsid w:val="00D42F9F"/>
    <w:rsid w:val="00D4602F"/>
    <w:rsid w:val="00D46FC9"/>
    <w:rsid w:val="00D50296"/>
    <w:rsid w:val="00D53CC0"/>
    <w:rsid w:val="00D56C0B"/>
    <w:rsid w:val="00D6131B"/>
    <w:rsid w:val="00D63B01"/>
    <w:rsid w:val="00D655F1"/>
    <w:rsid w:val="00D66C74"/>
    <w:rsid w:val="00D71628"/>
    <w:rsid w:val="00D74DC4"/>
    <w:rsid w:val="00D81800"/>
    <w:rsid w:val="00D8337C"/>
    <w:rsid w:val="00D83D14"/>
    <w:rsid w:val="00D85FD6"/>
    <w:rsid w:val="00D869EA"/>
    <w:rsid w:val="00D86ECF"/>
    <w:rsid w:val="00D90400"/>
    <w:rsid w:val="00D9451B"/>
    <w:rsid w:val="00D975EB"/>
    <w:rsid w:val="00D97AEF"/>
    <w:rsid w:val="00D97C84"/>
    <w:rsid w:val="00DA1FA4"/>
    <w:rsid w:val="00DA4563"/>
    <w:rsid w:val="00DA53D6"/>
    <w:rsid w:val="00DA6DB7"/>
    <w:rsid w:val="00DB2BA5"/>
    <w:rsid w:val="00DB2BE9"/>
    <w:rsid w:val="00DB6594"/>
    <w:rsid w:val="00DC0B4E"/>
    <w:rsid w:val="00DD3772"/>
    <w:rsid w:val="00DD43AB"/>
    <w:rsid w:val="00DD4431"/>
    <w:rsid w:val="00DD4A05"/>
    <w:rsid w:val="00DE5159"/>
    <w:rsid w:val="00DE5568"/>
    <w:rsid w:val="00DE79BF"/>
    <w:rsid w:val="00DE79E2"/>
    <w:rsid w:val="00DF13FE"/>
    <w:rsid w:val="00DF5870"/>
    <w:rsid w:val="00DF5E50"/>
    <w:rsid w:val="00DF7E15"/>
    <w:rsid w:val="00E034BF"/>
    <w:rsid w:val="00E0619C"/>
    <w:rsid w:val="00E06201"/>
    <w:rsid w:val="00E20E60"/>
    <w:rsid w:val="00E27E66"/>
    <w:rsid w:val="00E36F0A"/>
    <w:rsid w:val="00E415F2"/>
    <w:rsid w:val="00E447BB"/>
    <w:rsid w:val="00E476BA"/>
    <w:rsid w:val="00E5103C"/>
    <w:rsid w:val="00E54B9E"/>
    <w:rsid w:val="00E56653"/>
    <w:rsid w:val="00E56E19"/>
    <w:rsid w:val="00E57E04"/>
    <w:rsid w:val="00E61995"/>
    <w:rsid w:val="00E64928"/>
    <w:rsid w:val="00E64FCF"/>
    <w:rsid w:val="00E733DA"/>
    <w:rsid w:val="00E77CD6"/>
    <w:rsid w:val="00E8200B"/>
    <w:rsid w:val="00E97A91"/>
    <w:rsid w:val="00E97F0C"/>
    <w:rsid w:val="00EA12BE"/>
    <w:rsid w:val="00EA675E"/>
    <w:rsid w:val="00EB0E63"/>
    <w:rsid w:val="00EB277C"/>
    <w:rsid w:val="00EB2EBE"/>
    <w:rsid w:val="00EB5B7A"/>
    <w:rsid w:val="00EB7680"/>
    <w:rsid w:val="00EB7C58"/>
    <w:rsid w:val="00EC0279"/>
    <w:rsid w:val="00EC4250"/>
    <w:rsid w:val="00EC49A7"/>
    <w:rsid w:val="00ED0496"/>
    <w:rsid w:val="00ED0793"/>
    <w:rsid w:val="00ED213C"/>
    <w:rsid w:val="00ED5375"/>
    <w:rsid w:val="00ED5D62"/>
    <w:rsid w:val="00ED6B6B"/>
    <w:rsid w:val="00EE7C4F"/>
    <w:rsid w:val="00EF0AFD"/>
    <w:rsid w:val="00EF34B9"/>
    <w:rsid w:val="00EF4521"/>
    <w:rsid w:val="00EF6061"/>
    <w:rsid w:val="00F03753"/>
    <w:rsid w:val="00F03A6F"/>
    <w:rsid w:val="00F1607D"/>
    <w:rsid w:val="00F161DD"/>
    <w:rsid w:val="00F25A48"/>
    <w:rsid w:val="00F272E6"/>
    <w:rsid w:val="00F3799E"/>
    <w:rsid w:val="00F410D8"/>
    <w:rsid w:val="00F415BF"/>
    <w:rsid w:val="00F4225F"/>
    <w:rsid w:val="00F43277"/>
    <w:rsid w:val="00F45269"/>
    <w:rsid w:val="00F45D5C"/>
    <w:rsid w:val="00F47AA8"/>
    <w:rsid w:val="00F520AE"/>
    <w:rsid w:val="00F55394"/>
    <w:rsid w:val="00F55595"/>
    <w:rsid w:val="00F557BA"/>
    <w:rsid w:val="00F616C4"/>
    <w:rsid w:val="00F62500"/>
    <w:rsid w:val="00F67177"/>
    <w:rsid w:val="00F70104"/>
    <w:rsid w:val="00F744F1"/>
    <w:rsid w:val="00F74A3D"/>
    <w:rsid w:val="00F9204B"/>
    <w:rsid w:val="00F92430"/>
    <w:rsid w:val="00F93DB3"/>
    <w:rsid w:val="00F96712"/>
    <w:rsid w:val="00FA2DFA"/>
    <w:rsid w:val="00FA7B4B"/>
    <w:rsid w:val="00FB12FD"/>
    <w:rsid w:val="00FB1A7C"/>
    <w:rsid w:val="00FC72ED"/>
    <w:rsid w:val="00FD191E"/>
    <w:rsid w:val="00FD4106"/>
    <w:rsid w:val="00FD4DCE"/>
    <w:rsid w:val="00FD7F9B"/>
    <w:rsid w:val="00FE00ED"/>
    <w:rsid w:val="00FE1ECB"/>
    <w:rsid w:val="00FE7C47"/>
    <w:rsid w:val="00FF0538"/>
    <w:rsid w:val="00FF568D"/>
    <w:rsid w:val="00FF6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CA9653"/>
  <w15:chartTrackingRefBased/>
  <w15:docId w15:val="{1D86CA1C-ACC4-4E38-BD99-3DA152C49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20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20C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6823"/>
    <w:pPr>
      <w:ind w:left="720"/>
      <w:contextualSpacing/>
    </w:pPr>
  </w:style>
  <w:style w:type="paragraph" w:styleId="Header">
    <w:name w:val="header"/>
    <w:basedOn w:val="Normal"/>
    <w:link w:val="HeaderChar"/>
    <w:uiPriority w:val="99"/>
    <w:unhideWhenUsed/>
    <w:rsid w:val="00EC49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9A7"/>
  </w:style>
  <w:style w:type="paragraph" w:styleId="Footer">
    <w:name w:val="footer"/>
    <w:basedOn w:val="Normal"/>
    <w:link w:val="FooterChar"/>
    <w:uiPriority w:val="99"/>
    <w:unhideWhenUsed/>
    <w:rsid w:val="00EC49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49A7"/>
  </w:style>
  <w:style w:type="table" w:styleId="TableGrid">
    <w:name w:val="Table Grid"/>
    <w:basedOn w:val="TableNormal"/>
    <w:uiPriority w:val="39"/>
    <w:rsid w:val="004B5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D2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2432"/>
    <w:rPr>
      <w:rFonts w:ascii="Segoe UI" w:hAnsi="Segoe UI" w:cs="Segoe UI"/>
      <w:sz w:val="18"/>
      <w:szCs w:val="18"/>
    </w:rPr>
  </w:style>
  <w:style w:type="character" w:styleId="Hyperlink">
    <w:name w:val="Hyperlink"/>
    <w:basedOn w:val="DefaultParagraphFont"/>
    <w:uiPriority w:val="99"/>
    <w:unhideWhenUsed/>
    <w:rsid w:val="000B1C0A"/>
    <w:rPr>
      <w:color w:val="0563C1" w:themeColor="hyperlink"/>
      <w:u w:val="single"/>
    </w:rPr>
  </w:style>
  <w:style w:type="character" w:customStyle="1" w:styleId="UnresolvedMention">
    <w:name w:val="Unresolved Mention"/>
    <w:basedOn w:val="DefaultParagraphFont"/>
    <w:uiPriority w:val="99"/>
    <w:semiHidden/>
    <w:unhideWhenUsed/>
    <w:rsid w:val="000B1C0A"/>
    <w:rPr>
      <w:color w:val="605E5C"/>
      <w:shd w:val="clear" w:color="auto" w:fill="E1DFDD"/>
    </w:rPr>
  </w:style>
  <w:style w:type="character" w:customStyle="1" w:styleId="Heading2Char">
    <w:name w:val="Heading 2 Char"/>
    <w:basedOn w:val="DefaultParagraphFont"/>
    <w:link w:val="Heading2"/>
    <w:uiPriority w:val="9"/>
    <w:rsid w:val="00620C0C"/>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620C0C"/>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CB637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5F143-9DDC-43E9-96A6-65631775C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6</Pages>
  <Words>1169</Words>
  <Characters>666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Adkisson</dc:creator>
  <cp:keywords/>
  <dc:description/>
  <cp:lastModifiedBy>Richard Gesick</cp:lastModifiedBy>
  <cp:revision>86</cp:revision>
  <cp:lastPrinted>2018-10-01T01:55:00Z</cp:lastPrinted>
  <dcterms:created xsi:type="dcterms:W3CDTF">2018-10-07T17:28:00Z</dcterms:created>
  <dcterms:modified xsi:type="dcterms:W3CDTF">2020-03-22T23:22:00Z</dcterms:modified>
</cp:coreProperties>
</file>